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09C1A" w14:textId="101AEAE2" w:rsidR="003F187F" w:rsidRDefault="00F84A0B" w:rsidP="009B3F93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  <w:r>
        <w:rPr>
          <w:rFonts w:ascii="Sakkal Majalla" w:hAnsi="Sakkal Majalla" w:cs="Sakkal Majalla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BC00B8" wp14:editId="542D45B2">
                <wp:simplePos x="0" y="0"/>
                <wp:positionH relativeFrom="column">
                  <wp:posOffset>4536440</wp:posOffset>
                </wp:positionH>
                <wp:positionV relativeFrom="paragraph">
                  <wp:posOffset>-135890</wp:posOffset>
                </wp:positionV>
                <wp:extent cx="2019300" cy="1409700"/>
                <wp:effectExtent l="0" t="0" r="0" b="0"/>
                <wp:wrapNone/>
                <wp:docPr id="2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1FB9E7" w14:textId="77777777" w:rsidR="00E23721" w:rsidRPr="00A15FA7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المملكة المغربية</w:t>
                            </w:r>
                          </w:p>
                          <w:p w14:paraId="3C2BBB98" w14:textId="77777777" w:rsidR="00E23721" w:rsidRPr="00A15FA7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وزارة الداخلية</w:t>
                            </w:r>
                          </w:p>
                          <w:p w14:paraId="74C8868A" w14:textId="0B963D0C" w:rsidR="00E23721" w:rsidRPr="00A15FA7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جهة سوس ماسة</w:t>
                            </w:r>
                          </w:p>
                          <w:p w14:paraId="1DB0A684" w14:textId="27C43E29" w:rsidR="00F84A0B" w:rsidRPr="00A15FA7" w:rsidRDefault="00F84A0B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مديرية شؤون الرئاسة والمجلس</w:t>
                            </w:r>
                          </w:p>
                          <w:p w14:paraId="41F40722" w14:textId="77777777" w:rsidR="0086649F" w:rsidRPr="00A15FA7" w:rsidRDefault="00F84A0B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 xml:space="preserve">مصلحة الهيئات الاستشارية </w:t>
                            </w:r>
                          </w:p>
                          <w:p w14:paraId="2E91608B" w14:textId="4A1DC54B" w:rsidR="00F84A0B" w:rsidRDefault="00F84A0B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rtl/>
                                <w:lang w:bidi="ar-MA"/>
                              </w:rPr>
                            </w:pPr>
                            <w:r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 xml:space="preserve">والمجتمع </w:t>
                            </w:r>
                            <w:r w:rsidR="005C77BF"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ا</w:t>
                            </w:r>
                            <w:r w:rsidR="009837B0"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ل</w:t>
                            </w:r>
                            <w:r w:rsidRPr="00A15FA7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مدني</w:t>
                            </w:r>
                          </w:p>
                          <w:p w14:paraId="68DF4F66" w14:textId="77777777" w:rsidR="00F84A0B" w:rsidRDefault="00F84A0B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lang w:bidi="ar-MA"/>
                              </w:rPr>
                            </w:pPr>
                          </w:p>
                          <w:p w14:paraId="4BDE518C" w14:textId="464DFA8A" w:rsidR="003F187F" w:rsidRDefault="003F187F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rtl/>
                                <w:lang w:bidi="ar-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BC00B8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357.2pt;margin-top:-10.7pt;width:159pt;height:11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" stroked="f">
                <v:textbox>
                  <w:txbxContent>
                    <w:p w14:paraId="601FB9E7" w14:textId="77777777" w:rsidR="00E23721" w:rsidRPr="00A15FA7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المملكة المغربية</w:t>
                      </w:r>
                    </w:p>
                    <w:p w14:paraId="3C2BBB98" w14:textId="77777777" w:rsidR="00E23721" w:rsidRPr="00A15FA7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وزارة الداخلية</w:t>
                      </w:r>
                    </w:p>
                    <w:p w14:paraId="74C8868A" w14:textId="0B963D0C" w:rsidR="00E23721" w:rsidRPr="00A15FA7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جهة سوس ماسة</w:t>
                      </w:r>
                    </w:p>
                    <w:p w14:paraId="1DB0A684" w14:textId="27C43E29" w:rsidR="00F84A0B" w:rsidRPr="00A15FA7" w:rsidRDefault="00F84A0B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مديرية شؤون الرئاسة والمجلس</w:t>
                      </w:r>
                    </w:p>
                    <w:p w14:paraId="41F40722" w14:textId="77777777" w:rsidR="0086649F" w:rsidRPr="00A15FA7" w:rsidRDefault="00F84A0B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 xml:space="preserve">مصلحة الهيئات الاستشارية </w:t>
                      </w:r>
                    </w:p>
                    <w:p w14:paraId="2E91608B" w14:textId="4A1DC54B" w:rsidR="00F84A0B" w:rsidRDefault="00F84A0B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rtl/>
                          <w:lang w:bidi="ar-MA"/>
                        </w:rPr>
                      </w:pPr>
                      <w:r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 xml:space="preserve">والمجتمع </w:t>
                      </w:r>
                      <w:r w:rsidR="005C77BF"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ا</w:t>
                      </w:r>
                      <w:r w:rsidR="009837B0"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ل</w:t>
                      </w:r>
                      <w:r w:rsidRPr="00A15FA7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مدني</w:t>
                      </w:r>
                    </w:p>
                    <w:p w14:paraId="68DF4F66" w14:textId="77777777" w:rsidR="00F84A0B" w:rsidRDefault="00F84A0B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lang w:bidi="ar-MA"/>
                        </w:rPr>
                      </w:pPr>
                    </w:p>
                    <w:p w14:paraId="4BDE518C" w14:textId="464DFA8A" w:rsidR="003F187F" w:rsidRDefault="003F187F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rtl/>
                          <w:lang w:bidi="ar-M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4F73">
        <w:rPr>
          <w:rFonts w:ascii="Sakkal Majalla" w:hAnsi="Sakkal Majalla" w:cs="Sakkal Majalla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A5DA7F" wp14:editId="1D2AD29A">
                <wp:simplePos x="0" y="0"/>
                <wp:positionH relativeFrom="column">
                  <wp:posOffset>1964690</wp:posOffset>
                </wp:positionH>
                <wp:positionV relativeFrom="paragraph">
                  <wp:posOffset>-359410</wp:posOffset>
                </wp:positionV>
                <wp:extent cx="1009650" cy="857250"/>
                <wp:effectExtent l="0" t="0" r="0" b="0"/>
                <wp:wrapNone/>
                <wp:docPr id="2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28CB29" w14:textId="77777777" w:rsidR="003F187F" w:rsidRDefault="003F187F" w:rsidP="003F187F"/>
                          <w:p w14:paraId="5006CC58" w14:textId="77777777" w:rsidR="003F187F" w:rsidRDefault="003F187F" w:rsidP="003F187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5DA7F" id="Text Box 39" o:spid="_x0000_s1027" type="#_x0000_t202" style="position:absolute;left:0;text-align:left;margin-left:154.7pt;margin-top:-28.3pt;width:79.5pt;height:6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" stroked="f">
                <v:textbox>
                  <w:txbxContent>
                    <w:p w14:paraId="7828CB29" w14:textId="77777777" w:rsidR="003F187F" w:rsidRDefault="003F187F" w:rsidP="003F187F"/>
                    <w:p w14:paraId="5006CC58" w14:textId="77777777" w:rsidR="003F187F" w:rsidRDefault="003F187F" w:rsidP="003F187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6718656" w14:textId="73B1A9AE" w:rsidR="009B3F93" w:rsidRDefault="00A15FA7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  <w:r>
        <w:rPr>
          <w:rFonts w:ascii="Sakkal Majalla" w:hAnsi="Sakkal Majalla" w:cs="Sakkal Majalla" w:hint="cs"/>
          <w:b/>
          <w:bCs/>
          <w:noProof/>
          <w:rtl/>
        </w:rPr>
        <w:drawing>
          <wp:anchor distT="0" distB="0" distL="114300" distR="114300" simplePos="0" relativeHeight="251671552" behindDoc="0" locked="0" layoutInCell="1" allowOverlap="1" wp14:anchorId="1AF7E70B" wp14:editId="23F5AC7D">
            <wp:simplePos x="0" y="0"/>
            <wp:positionH relativeFrom="column">
              <wp:posOffset>202565</wp:posOffset>
            </wp:positionH>
            <wp:positionV relativeFrom="paragraph">
              <wp:posOffset>13335</wp:posOffset>
            </wp:positionV>
            <wp:extent cx="914400" cy="714375"/>
            <wp:effectExtent l="0" t="0" r="0" b="9525"/>
            <wp:wrapSquare wrapText="bothSides"/>
            <wp:docPr id="2" name="Image 3" descr="nouveau logo 2015 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nouveau logo 2015 A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3B5281" w14:textId="1CF0CF6D" w:rsidR="003F187F" w:rsidRDefault="003F187F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5D524849" w14:textId="77777777" w:rsidR="00F84A0B" w:rsidRDefault="00F84A0B" w:rsidP="00F84A0B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5E8101B2" w14:textId="77777777" w:rsidR="00F84A0B" w:rsidRDefault="00F84A0B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1AD900B9" w14:textId="47C60945" w:rsidR="003F187F" w:rsidRDefault="00967CA1" w:rsidP="005C77B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  <w:r>
        <w:rPr>
          <w:rFonts w:ascii="Sakkal Majalla" w:hAnsi="Sakkal Majalla" w:cs="Sakkal Majalla"/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7470BB" wp14:editId="6FC152A9">
                <wp:simplePos x="0" y="0"/>
                <wp:positionH relativeFrom="margin">
                  <wp:align>center</wp:align>
                </wp:positionH>
                <wp:positionV relativeFrom="paragraph">
                  <wp:posOffset>140335</wp:posOffset>
                </wp:positionV>
                <wp:extent cx="4695825" cy="1114425"/>
                <wp:effectExtent l="19050" t="19050" r="47625" b="66675"/>
                <wp:wrapNone/>
                <wp:docPr id="26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95825" cy="1114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FE385F9" w14:textId="77777777" w:rsidR="009363D8" w:rsidRDefault="009363D8" w:rsidP="00687710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b/>
                                <w:bCs/>
                                <w:rtl/>
                                <w:lang w:bidi="ar-MA"/>
                              </w:rPr>
                            </w:pPr>
                          </w:p>
                          <w:p w14:paraId="4B95CD77" w14:textId="7A66D40B" w:rsidR="009363D8" w:rsidRPr="00AA5C71" w:rsidRDefault="00AA5C71" w:rsidP="00687710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</w:pPr>
                            <w:r w:rsidRPr="00AA5C7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استمارة الترشح</w:t>
                            </w:r>
                            <w:r w:rsidR="00967CA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 xml:space="preserve"> للانضمام إلى </w:t>
                            </w:r>
                            <w:r w:rsidR="00660B2B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ال</w:t>
                            </w:r>
                            <w:r w:rsidR="00967CA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هيئة</w:t>
                            </w:r>
                            <w:r w:rsidR="00660B2B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 xml:space="preserve"> الاستشارية</w:t>
                            </w:r>
                            <w:r w:rsidR="00967CA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 xml:space="preserve"> </w:t>
                            </w:r>
                            <w:r w:rsidR="00660B2B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للمساواة وتكافؤ الفرص</w:t>
                            </w:r>
                            <w:r w:rsidR="00573FDD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 xml:space="preserve"> ومقاربة النو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7470BB" id="AutoShape 37" o:spid="_x0000_s1028" style="position:absolute;left:0;text-align:left;margin-left:0;margin-top:11.05pt;width:369.75pt;height:87.7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" fillcolor="#9bbb59 [3206]" strokecolor="#f2f2f2 [3041]" strokeweight="3pt">
                <v:shadow on="t" color="#4e6128 [1606]" opacity=".5" offset="1pt"/>
                <v:textbox>
                  <w:txbxContent>
                    <w:p w14:paraId="3FE385F9" w14:textId="77777777" w:rsidR="009363D8" w:rsidRDefault="009363D8" w:rsidP="00687710">
                      <w:pPr>
                        <w:shd w:val="clear" w:color="auto" w:fill="FABF8F" w:themeFill="accent6" w:themeFillTint="99"/>
                        <w:jc w:val="center"/>
                        <w:rPr>
                          <w:b/>
                          <w:bCs/>
                          <w:rtl/>
                          <w:lang w:bidi="ar-MA"/>
                        </w:rPr>
                      </w:pPr>
                    </w:p>
                    <w:p w14:paraId="4B95CD77" w14:textId="7A66D40B" w:rsidR="009363D8" w:rsidRPr="00AA5C71" w:rsidRDefault="00AA5C71" w:rsidP="00687710">
                      <w:pPr>
                        <w:shd w:val="clear" w:color="auto" w:fill="FABF8F" w:themeFill="accent6" w:themeFillTint="99"/>
                        <w:jc w:val="center"/>
                        <w:rPr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</w:pPr>
                      <w:r w:rsidRPr="00AA5C7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استمارة الترشح</w:t>
                      </w:r>
                      <w:r w:rsidR="00967CA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 xml:space="preserve"> للانضمام إلى </w:t>
                      </w:r>
                      <w:r w:rsidR="00660B2B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ال</w:t>
                      </w:r>
                      <w:r w:rsidR="00967CA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هيئة</w:t>
                      </w:r>
                      <w:r w:rsidR="00660B2B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 xml:space="preserve"> الاستشارية</w:t>
                      </w:r>
                      <w:r w:rsidR="00967CA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 xml:space="preserve"> </w:t>
                      </w:r>
                      <w:r w:rsidR="00660B2B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للمساواة وتكافؤ الفرص</w:t>
                      </w:r>
                      <w:r w:rsidR="00573FDD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 xml:space="preserve"> ومقاربة النوع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1FD753A" w14:textId="5D7EA5A0" w:rsidR="00E23721" w:rsidRDefault="00E23721" w:rsidP="00E23721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4386F881" w14:textId="77777777" w:rsidR="00E23721" w:rsidRDefault="00E23721" w:rsidP="00E23721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2BF83CD0" w14:textId="77777777" w:rsidR="00B14BB4" w:rsidRDefault="00B14BB4" w:rsidP="00B14BB4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6D41CA22" w14:textId="6ABF9FA8" w:rsidR="00B14BB4" w:rsidRDefault="00B14BB4" w:rsidP="00B14BB4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545CE717" w14:textId="77777777" w:rsidR="00667569" w:rsidRDefault="00667569" w:rsidP="00667569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4C0AEEC7" w14:textId="0500F5F2" w:rsidR="00B14BB4" w:rsidRPr="00F0767E" w:rsidRDefault="00280842" w:rsidP="00831F0B">
      <w:pPr>
        <w:pStyle w:val="Titre2"/>
        <w:keepNext w:val="0"/>
        <w:numPr>
          <w:ilvl w:val="0"/>
          <w:numId w:val="4"/>
        </w:numPr>
        <w:shd w:val="clear" w:color="auto" w:fill="C6D9F1"/>
        <w:bidi/>
        <w:rPr>
          <w:rFonts w:ascii="Arabic Typesetting" w:hAnsi="Arabic Typesetting" w:cs="Arabic Typesetting"/>
          <w:sz w:val="36"/>
          <w:szCs w:val="36"/>
          <w:rtl/>
        </w:rPr>
      </w:pPr>
      <w:r w:rsidRPr="00F0767E">
        <w:rPr>
          <w:rFonts w:ascii="Arabic Typesetting" w:hAnsi="Arabic Typesetting" w:cs="Arabic Typesetting" w:hint="cs"/>
          <w:sz w:val="36"/>
          <w:szCs w:val="36"/>
          <w:rtl/>
        </w:rPr>
        <w:t xml:space="preserve">- </w:t>
      </w:r>
      <w:r w:rsidR="00B14BB4" w:rsidRPr="00F0767E">
        <w:rPr>
          <w:rFonts w:ascii="Arabic Typesetting" w:hAnsi="Arabic Typesetting" w:cs="Arabic Typesetting"/>
          <w:sz w:val="36"/>
          <w:szCs w:val="36"/>
          <w:rtl/>
        </w:rPr>
        <w:t>الحالة المدنية</w:t>
      </w:r>
    </w:p>
    <w:p w14:paraId="279B9CAC" w14:textId="77777777" w:rsidR="00667569" w:rsidRDefault="00667569" w:rsidP="003F55A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ind w:left="139" w:right="142"/>
        <w:rPr>
          <w:rFonts w:ascii="Arabic Typesetting" w:hAnsi="Arabic Typesetting" w:cs="Arabic Typesetting"/>
          <w:b/>
          <w:bCs/>
          <w:sz w:val="32"/>
          <w:szCs w:val="32"/>
          <w:rtl/>
        </w:rPr>
      </w:pPr>
    </w:p>
    <w:p w14:paraId="1C04F1D9" w14:textId="698D7000" w:rsidR="000203E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- الاسم</w:t>
      </w:r>
      <w:r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</w:t>
      </w:r>
      <w:r w:rsidR="00A3655C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الشخصـي:</w:t>
      </w:r>
      <w:r w:rsidR="00A3655C"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</w:t>
      </w:r>
      <w:r w:rsidR="00A3655C">
        <w:rPr>
          <w:rFonts w:ascii="Arabic Typesetting" w:hAnsi="Arabic Typesetting" w:cs="Arabic Typesetting" w:hint="cs"/>
          <w:sz w:val="32"/>
          <w:szCs w:val="32"/>
          <w:rtl/>
        </w:rPr>
        <w:t xml:space="preserve"> </w:t>
      </w:r>
      <w:r w:rsidR="00624047">
        <w:rPr>
          <w:rFonts w:ascii="Arabic Typesetting" w:hAnsi="Arabic Typesetting" w:cs="Arabic Typesetting" w:hint="cs"/>
          <w:sz w:val="32"/>
          <w:szCs w:val="32"/>
          <w:rtl/>
        </w:rPr>
        <w:t xml:space="preserve">                                                                                   </w:t>
      </w:r>
      <w:r w:rsidRPr="006226BC">
        <w:rPr>
          <w:rFonts w:ascii="Arabic Typesetting" w:hAnsi="Arabic Typesetting" w:cs="Arabic Typesetting"/>
          <w:sz w:val="32"/>
          <w:szCs w:val="32"/>
        </w:rPr>
        <w:t xml:space="preserve"> </w:t>
      </w:r>
      <w:r w:rsidRPr="006226BC">
        <w:rPr>
          <w:rFonts w:ascii="Arabic Typesetting" w:hAnsi="Arabic Typesetting" w:cs="Arabic Typesetting"/>
          <w:b/>
          <w:bCs/>
          <w:sz w:val="32"/>
          <w:szCs w:val="32"/>
        </w:rPr>
        <w:t>Prénom</w:t>
      </w:r>
      <w:r w:rsidRPr="006226BC">
        <w:rPr>
          <w:rFonts w:ascii="Arabic Typesetting" w:hAnsi="Arabic Typesetting" w:cs="Arabic Typesetting"/>
          <w:sz w:val="32"/>
          <w:szCs w:val="32"/>
        </w:rPr>
        <w:t> :</w:t>
      </w:r>
      <w:r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- </w:t>
      </w:r>
    </w:p>
    <w:p w14:paraId="26F808F1" w14:textId="1F284D89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lang w:val="fr-MA"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r w:rsidR="00A3655C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الاســــــــــــــــم: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</w:t>
      </w:r>
      <w:r w:rsidR="00576A06"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                                                                                  </w:t>
      </w:r>
      <w:r w:rsidR="00B14BB4"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 </w:t>
      </w:r>
      <w:r w:rsidRPr="006226BC">
        <w:rPr>
          <w:rFonts w:ascii="Arabic Typesetting" w:hAnsi="Arabic Typesetting" w:cs="Arabic Typesetting"/>
          <w:sz w:val="32"/>
          <w:szCs w:val="32"/>
        </w:rPr>
        <w:t xml:space="preserve">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</w:rPr>
        <w:t>Nom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> :</w:t>
      </w:r>
      <w:r w:rsidRPr="006226BC">
        <w:rPr>
          <w:rFonts w:ascii="Arabic Typesetting" w:hAnsi="Arabic Typesetting" w:cs="Arabic Typesetting" w:hint="cs"/>
          <w:sz w:val="32"/>
          <w:szCs w:val="32"/>
          <w:rtl/>
        </w:rPr>
        <w:t>-</w:t>
      </w:r>
    </w:p>
    <w:p w14:paraId="69DD8E8F" w14:textId="1651D865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تاريخ </w:t>
      </w:r>
      <w:r w:rsidR="00A3655C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الازدياد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: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</w:p>
    <w:p w14:paraId="73B2E26E" w14:textId="081E11E1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  <w:lang w:val="fr-MA"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مكان </w:t>
      </w:r>
      <w:r w:rsidR="00A3655C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الازدياد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: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</w:p>
    <w:p w14:paraId="30A5980A" w14:textId="3529537E" w:rsidR="00B14BB4" w:rsidRPr="006226BC" w:rsidRDefault="00F0767E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</w:rPr>
      </w:pPr>
      <w:r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68E07E" wp14:editId="52A4A3E5">
                <wp:simplePos x="0" y="0"/>
                <wp:positionH relativeFrom="column">
                  <wp:posOffset>5107940</wp:posOffset>
                </wp:positionH>
                <wp:positionV relativeFrom="paragraph">
                  <wp:posOffset>41274</wp:posOffset>
                </wp:positionV>
                <wp:extent cx="257175" cy="180975"/>
                <wp:effectExtent l="0" t="0" r="28575" b="28575"/>
                <wp:wrapNone/>
                <wp:docPr id="22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175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48C762" id="Rectangle 87" o:spid="_x0000_s1026" style="position:absolute;margin-left:402.2pt;margin-top:3.25pt;width:20.25pt;height:14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"/>
            </w:pict>
          </mc:Fallback>
        </mc:AlternateContent>
      </w:r>
      <w:r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158043" wp14:editId="55A652CF">
                <wp:simplePos x="0" y="0"/>
                <wp:positionH relativeFrom="column">
                  <wp:posOffset>1545590</wp:posOffset>
                </wp:positionH>
                <wp:positionV relativeFrom="paragraph">
                  <wp:posOffset>22224</wp:posOffset>
                </wp:positionV>
                <wp:extent cx="295275" cy="180975"/>
                <wp:effectExtent l="0" t="0" r="28575" b="28575"/>
                <wp:wrapNone/>
                <wp:docPr id="25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75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E1D10B" id="Rectangle 87" o:spid="_x0000_s1026" style="position:absolute;margin-left:121.7pt;margin-top:1.75pt;width:23.25pt;height:14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"/>
            </w:pict>
          </mc:Fallback>
        </mc:AlternateContent>
      </w:r>
      <w:r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E66B5F" wp14:editId="74B7ABBB">
                <wp:simplePos x="0" y="0"/>
                <wp:positionH relativeFrom="column">
                  <wp:posOffset>2936240</wp:posOffset>
                </wp:positionH>
                <wp:positionV relativeFrom="paragraph">
                  <wp:posOffset>12699</wp:posOffset>
                </wp:positionV>
                <wp:extent cx="304800" cy="200025"/>
                <wp:effectExtent l="0" t="0" r="19050" b="28575"/>
                <wp:wrapNone/>
                <wp:docPr id="24" name="Rectangle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3048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F2254" id="Rectangle 187" o:spid="_x0000_s1026" style="position:absolute;margin-left:231.2pt;margin-top:1pt;width:24pt;height:15.7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"/>
            </w:pict>
          </mc:Fallback>
        </mc:AlternateContent>
      </w:r>
      <w:r w:rsidR="00667569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B1FDF7" wp14:editId="7FA2512F">
                <wp:simplePos x="0" y="0"/>
                <wp:positionH relativeFrom="column">
                  <wp:posOffset>4050665</wp:posOffset>
                </wp:positionH>
                <wp:positionV relativeFrom="paragraph">
                  <wp:posOffset>45720</wp:posOffset>
                </wp:positionV>
                <wp:extent cx="304800" cy="200025"/>
                <wp:effectExtent l="0" t="0" r="19050" b="28575"/>
                <wp:wrapNone/>
                <wp:docPr id="23" name="Rectangl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FC5B0" w14:textId="737C4A8E" w:rsidR="00B14BB4" w:rsidRPr="00F0767E" w:rsidRDefault="00B14BB4" w:rsidP="00F0767E">
                            <w:pPr>
                              <w:jc w:val="center"/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6"/>
                                <w:szCs w:val="16"/>
                                <w:lang w:val="en-CA" w:bidi="ar-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1FDF7" id="Rectangle 106" o:spid="_x0000_s1029" style="position:absolute;left:0;text-align:left;margin-left:318.95pt;margin-top:3.6pt;width:24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">
                <v:textbox>
                  <w:txbxContent>
                    <w:p w14:paraId="64EFC5B0" w14:textId="737C4A8E" w:rsidR="00B14BB4" w:rsidRPr="00F0767E" w:rsidRDefault="00B14BB4" w:rsidP="00F0767E">
                      <w:pPr>
                        <w:jc w:val="center"/>
                        <w:rPr>
                          <w:rFonts w:asciiTheme="minorBidi" w:hAnsiTheme="minorBidi" w:cstheme="minorBidi"/>
                          <w:b/>
                          <w:bCs/>
                          <w:sz w:val="16"/>
                          <w:szCs w:val="16"/>
                          <w:lang w:val="en-CA" w:bidi="ar-MA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03E4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الحالة </w:t>
      </w:r>
      <w:r w:rsidR="00A3655C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العائلية: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     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   عازب (ة)  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  <w:r w:rsidR="00B14BB4"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     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متزوج (ة)  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         أرمل (ة)</w:t>
      </w:r>
      <w:r w:rsidR="00B14BB4" w:rsidRPr="006226BC">
        <w:rPr>
          <w:sz w:val="32"/>
          <w:szCs w:val="32"/>
          <w:rtl/>
        </w:rPr>
        <w:t xml:space="preserve"> </w:t>
      </w:r>
      <w:r w:rsidR="00B14BB4" w:rsidRPr="006226BC">
        <w:rPr>
          <w:rFonts w:hint="cs"/>
          <w:sz w:val="32"/>
          <w:szCs w:val="32"/>
          <w:rtl/>
        </w:rPr>
        <w:t xml:space="preserve">    </w:t>
      </w:r>
      <w:r w:rsidR="00B14BB4" w:rsidRPr="006226BC">
        <w:rPr>
          <w:sz w:val="32"/>
          <w:szCs w:val="32"/>
        </w:rPr>
        <w:t xml:space="preserve">  </w:t>
      </w:r>
      <w:r w:rsidR="00B14BB4" w:rsidRPr="006226BC">
        <w:rPr>
          <w:rFonts w:hint="cs"/>
          <w:sz w:val="32"/>
          <w:szCs w:val="32"/>
          <w:rtl/>
        </w:rPr>
        <w:t xml:space="preserve">             </w:t>
      </w:r>
      <w:r w:rsidR="00B14BB4" w:rsidRPr="006226BC">
        <w:rPr>
          <w:rFonts w:ascii="Arabic Typesetting" w:hAnsi="Arabic Typesetting" w:cs="Arabic Typesetting" w:hint="cs"/>
          <w:sz w:val="32"/>
          <w:szCs w:val="32"/>
          <w:rtl/>
        </w:rPr>
        <w:t>مطلق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(ة)</w:t>
      </w:r>
    </w:p>
    <w:p w14:paraId="5BC677B2" w14:textId="10BDFE3B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  <w:lang w:val="en-CA"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رقم بطاقة التعريف</w:t>
      </w:r>
      <w:r w:rsidR="00426C5F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 الوطنية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 xml:space="preserve">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</w:t>
      </w:r>
    </w:p>
    <w:p w14:paraId="29DE427A" w14:textId="77777777" w:rsidR="00AA5C71" w:rsidRDefault="000203E4" w:rsidP="00AA5C7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AA5C71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المهنة:</w:t>
      </w:r>
      <w:r w:rsidR="00AA5C71" w:rsidRPr="006226BC">
        <w:rPr>
          <w:rFonts w:ascii="Arabic Typesetting" w:hAnsi="Arabic Typesetting" w:cs="Arabic Typesetting"/>
          <w:noProof/>
          <w:sz w:val="32"/>
          <w:szCs w:val="32"/>
        </w:rPr>
        <w:t xml:space="preserve"> </w:t>
      </w:r>
    </w:p>
    <w:p w14:paraId="0EC40A98" w14:textId="472EB3A3" w:rsidR="00AA5C71" w:rsidRDefault="00AA5C71" w:rsidP="00AA5C7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>
        <w:rPr>
          <w:rFonts w:ascii="Arabic Typesetting" w:hAnsi="Arabic Typesetting" w:cs="Arabic Typesetting" w:hint="cs"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رقم الهات</w:t>
      </w:r>
      <w:r w:rsidR="00576A06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ـــــــــــــــ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ف</w:t>
      </w:r>
      <w:r w:rsidR="00576A06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(</w:t>
      </w:r>
      <w:r w:rsidR="00B14BB4" w:rsidRPr="00971166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المكتب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>)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</w:rPr>
        <w:t xml:space="preserve">      </w:t>
      </w:r>
    </w:p>
    <w:p w14:paraId="76D99635" w14:textId="2CD0928E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البريد الإلكترون</w:t>
      </w:r>
      <w:r w:rsidR="00576A06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ـــ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ي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</w:t>
      </w:r>
    </w:p>
    <w:p w14:paraId="146457EF" w14:textId="54533AEE" w:rsidR="00B14BB4" w:rsidRPr="00967CA1" w:rsidRDefault="000203E4" w:rsidP="00967CA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right" w:pos="10062"/>
        </w:tabs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عنوان</w:t>
      </w:r>
      <w:r w:rsidR="00B14BB4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 </w:t>
      </w:r>
      <w:r w:rsidR="00AA5C71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السكن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 xml:space="preserve">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</w:t>
      </w:r>
      <w:r w:rsidR="007808B7" w:rsidRPr="00AA5C71">
        <w:rPr>
          <w:rFonts w:ascii="Arabic Typesetting" w:hAnsi="Arabic Typesetting" w:cs="Arabic Typesetting"/>
          <w:b/>
          <w:bCs/>
          <w:noProof/>
          <w:sz w:val="32"/>
          <w:szCs w:val="32"/>
          <w:rtl/>
          <w:lang w:bidi="ar-MA"/>
        </w:rPr>
        <w:tab/>
      </w:r>
    </w:p>
    <w:p w14:paraId="7502E48D" w14:textId="006EEC25" w:rsidR="00B14BB4" w:rsidRDefault="00B14BB4" w:rsidP="00B14BB4">
      <w:pPr>
        <w:bidi/>
        <w:spacing w:line="280" w:lineRule="exact"/>
        <w:rPr>
          <w:rFonts w:ascii="Arabic Typesetting" w:hAnsi="Arabic Typesetting" w:cs="Arabic Typesetting"/>
          <w:sz w:val="2"/>
          <w:szCs w:val="2"/>
          <w:rtl/>
        </w:rPr>
      </w:pPr>
    </w:p>
    <w:p w14:paraId="7489BA8E" w14:textId="171824B1" w:rsidR="00B14BB4" w:rsidRPr="00764F06" w:rsidRDefault="00E54784" w:rsidP="009837B0">
      <w:pPr>
        <w:pStyle w:val="Titre2"/>
        <w:keepNext w:val="0"/>
        <w:shd w:val="clear" w:color="auto" w:fill="C6D9F1"/>
        <w:bidi/>
        <w:rPr>
          <w:rFonts w:ascii="Arabic Typesetting" w:hAnsi="Arabic Typesetting" w:cs="Arabic Typesetting"/>
          <w:sz w:val="36"/>
          <w:szCs w:val="36"/>
        </w:rPr>
      </w:pPr>
      <w:r>
        <w:rPr>
          <w:rFonts w:ascii="Arabic Typesetting" w:hAnsi="Arabic Typesetting" w:cs="Arabic Typesetting" w:hint="cs"/>
          <w:sz w:val="36"/>
          <w:szCs w:val="36"/>
          <w:rtl/>
        </w:rPr>
        <w:t>ب</w:t>
      </w:r>
      <w:r w:rsidR="009837B0">
        <w:rPr>
          <w:rFonts w:ascii="Arabic Typesetting" w:hAnsi="Arabic Typesetting" w:cs="Arabic Typesetting" w:hint="cs"/>
          <w:sz w:val="36"/>
          <w:szCs w:val="36"/>
          <w:rtl/>
        </w:rPr>
        <w:t xml:space="preserve">. </w:t>
      </w:r>
      <w:r w:rsidR="00D21A8B">
        <w:rPr>
          <w:rFonts w:ascii="Arabic Typesetting" w:hAnsi="Arabic Typesetting" w:cs="Arabic Typesetting" w:hint="cs"/>
          <w:sz w:val="36"/>
          <w:szCs w:val="36"/>
          <w:rtl/>
        </w:rPr>
        <w:t xml:space="preserve"> - </w:t>
      </w:r>
      <w:r w:rsidR="00B14BB4">
        <w:rPr>
          <w:rFonts w:ascii="Arabic Typesetting" w:hAnsi="Arabic Typesetting" w:cs="Arabic Typesetting" w:hint="cs"/>
          <w:sz w:val="36"/>
          <w:szCs w:val="36"/>
          <w:rtl/>
        </w:rPr>
        <w:t xml:space="preserve">الأنشطة </w:t>
      </w:r>
      <w:r w:rsidR="00B14BB4" w:rsidRPr="00764F06">
        <w:rPr>
          <w:rFonts w:ascii="Arabic Typesetting" w:hAnsi="Arabic Typesetting" w:cs="Arabic Typesetting" w:hint="cs"/>
          <w:sz w:val="36"/>
          <w:szCs w:val="36"/>
          <w:rtl/>
        </w:rPr>
        <w:t>الجمعوية</w:t>
      </w:r>
      <w:r w:rsidR="002D63DF">
        <w:rPr>
          <w:rFonts w:ascii="Arabic Typesetting" w:hAnsi="Arabic Typesetting" w:cs="Arabic Typesetting" w:hint="cs"/>
          <w:sz w:val="36"/>
          <w:szCs w:val="36"/>
          <w:rtl/>
        </w:rPr>
        <w:t>:</w:t>
      </w:r>
    </w:p>
    <w:p w14:paraId="62C6CB07" w14:textId="77777777" w:rsidR="00B14BB4" w:rsidRPr="00B33B5B" w:rsidRDefault="00B14BB4" w:rsidP="00B14BB4">
      <w:pPr>
        <w:bidi/>
        <w:spacing w:line="320" w:lineRule="exact"/>
        <w:outlineLvl w:val="1"/>
        <w:rPr>
          <w:rFonts w:ascii="Arabic Typesetting" w:hAnsi="Arabic Typesetting" w:cs="Arabic Typesetting"/>
          <w:sz w:val="40"/>
          <w:szCs w:val="40"/>
          <w:rtl/>
        </w:rPr>
      </w:pPr>
    </w:p>
    <w:p w14:paraId="7ABF6801" w14:textId="674A6812" w:rsidR="009837B0" w:rsidRDefault="00A15FA7" w:rsidP="009837B0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2C876E3B" w14:textId="2BA51E50" w:rsidR="00A15FA7" w:rsidRDefault="00A15FA7" w:rsidP="00A15FA7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7888BF72" w14:textId="31257732" w:rsidR="00A15FA7" w:rsidRDefault="00A15FA7" w:rsidP="00A15FA7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0C340D65" w14:textId="77777777" w:rsidR="009837B0" w:rsidRPr="00B33B5B" w:rsidRDefault="009837B0" w:rsidP="009837B0">
      <w:pPr>
        <w:bidi/>
        <w:spacing w:line="240" w:lineRule="exact"/>
        <w:rPr>
          <w:rFonts w:ascii="Arabic Typesetting" w:hAnsi="Arabic Typesetting" w:cs="Arabic Typesetting"/>
          <w:sz w:val="40"/>
          <w:szCs w:val="40"/>
        </w:rPr>
      </w:pPr>
    </w:p>
    <w:p w14:paraId="3E8E87F8" w14:textId="29A768E3" w:rsidR="00B14BB4" w:rsidRPr="00764F06" w:rsidRDefault="00E54784" w:rsidP="00E54784">
      <w:pPr>
        <w:pStyle w:val="Titre2"/>
        <w:keepNext w:val="0"/>
        <w:shd w:val="clear" w:color="auto" w:fill="C6D9F1"/>
        <w:bidi/>
        <w:rPr>
          <w:rFonts w:ascii="Arabic Typesetting" w:hAnsi="Arabic Typesetting" w:cs="Arabic Typesetting"/>
          <w:sz w:val="36"/>
          <w:szCs w:val="36"/>
        </w:rPr>
      </w:pPr>
      <w:r>
        <w:rPr>
          <w:rFonts w:ascii="Arabic Typesetting" w:hAnsi="Arabic Typesetting" w:cs="Arabic Typesetting" w:hint="cs"/>
          <w:sz w:val="36"/>
          <w:szCs w:val="36"/>
          <w:rtl/>
        </w:rPr>
        <w:t>ت.</w:t>
      </w:r>
      <w:r w:rsidR="00D21A8B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420621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D21A8B">
        <w:rPr>
          <w:rFonts w:ascii="Arabic Typesetting" w:hAnsi="Arabic Typesetting" w:cs="Arabic Typesetting" w:hint="cs"/>
          <w:sz w:val="36"/>
          <w:szCs w:val="36"/>
          <w:rtl/>
        </w:rPr>
        <w:t>-</w:t>
      </w:r>
      <w:r w:rsidR="00420621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B14BB4" w:rsidRPr="00764F06">
        <w:rPr>
          <w:rFonts w:ascii="Arabic Typesetting" w:hAnsi="Arabic Typesetting" w:cs="Arabic Typesetting" w:hint="cs"/>
          <w:sz w:val="36"/>
          <w:szCs w:val="36"/>
          <w:rtl/>
        </w:rPr>
        <w:t>آخـــــر</w:t>
      </w:r>
      <w:r w:rsidR="009837B0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70749C">
        <w:rPr>
          <w:rFonts w:ascii="Arabic Typesetting" w:hAnsi="Arabic Typesetting" w:cs="Arabic Typesetting" w:hint="cs"/>
          <w:sz w:val="36"/>
          <w:szCs w:val="36"/>
          <w:rtl/>
        </w:rPr>
        <w:t>(أنشطة</w:t>
      </w:r>
      <w:r w:rsidR="009837B0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70749C">
        <w:rPr>
          <w:rFonts w:ascii="Arabic Typesetting" w:hAnsi="Arabic Typesetting" w:cs="Arabic Typesetting" w:hint="cs"/>
          <w:sz w:val="36"/>
          <w:szCs w:val="36"/>
          <w:rtl/>
        </w:rPr>
        <w:t>أخرى</w:t>
      </w:r>
      <w:r w:rsidR="009837B0">
        <w:rPr>
          <w:rFonts w:ascii="Arabic Typesetting" w:hAnsi="Arabic Typesetting" w:cs="Arabic Typesetting" w:hint="cs"/>
          <w:sz w:val="36"/>
          <w:szCs w:val="36"/>
          <w:rtl/>
        </w:rPr>
        <w:t>)؛</w:t>
      </w:r>
    </w:p>
    <w:p w14:paraId="0194C6BE" w14:textId="200314E1" w:rsidR="003F55A0" w:rsidRPr="00E54784" w:rsidRDefault="00452723" w:rsidP="00E54784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 w:rsidRPr="00E54784"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50E045EB" w14:textId="43314BA0" w:rsidR="00452723" w:rsidRPr="00E54784" w:rsidRDefault="00452723" w:rsidP="00E54784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 w:rsidRPr="00E54784"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552F11C4" w14:textId="7DD6FF0B" w:rsidR="00452723" w:rsidRPr="00E54784" w:rsidRDefault="00452723" w:rsidP="00E54784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 w:rsidRPr="00E54784"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6D380054" w14:textId="4EF68FBB" w:rsidR="00A82B6F" w:rsidRPr="00420621" w:rsidRDefault="00C37488" w:rsidP="00C37488">
      <w:pPr>
        <w:pStyle w:val="Titre2"/>
        <w:keepNext w:val="0"/>
        <w:bidi/>
        <w:jc w:val="center"/>
        <w:rPr>
          <w:rFonts w:ascii="Arabic Typesetting" w:hAnsi="Arabic Typesetting" w:cs="Arabic Typesetting"/>
          <w:sz w:val="40"/>
          <w:szCs w:val="40"/>
          <w:u w:val="single"/>
          <w:rtl/>
        </w:rPr>
      </w:pPr>
      <w:r w:rsidRPr="00420621">
        <w:rPr>
          <w:rFonts w:ascii="Arabic Typesetting" w:hAnsi="Arabic Typesetting" w:cs="Arabic Typesetting" w:hint="cs"/>
          <w:sz w:val="40"/>
          <w:szCs w:val="40"/>
          <w:u w:val="single"/>
          <w:rtl/>
        </w:rPr>
        <w:t xml:space="preserve">  تـــصـــــــــــريح:</w:t>
      </w:r>
    </w:p>
    <w:p w14:paraId="5F826798" w14:textId="77777777" w:rsidR="00C37488" w:rsidRPr="00420621" w:rsidRDefault="00C37488" w:rsidP="00C37488">
      <w:pPr>
        <w:bidi/>
        <w:outlineLvl w:val="1"/>
        <w:rPr>
          <w:rFonts w:ascii="Arabic Typesetting" w:hAnsi="Arabic Typesetting" w:cs="Arabic Typesetting"/>
          <w:b/>
          <w:bCs/>
          <w:noProof/>
          <w:sz w:val="36"/>
          <w:szCs w:val="36"/>
          <w:rtl/>
        </w:rPr>
      </w:pPr>
      <w:r w:rsidRPr="00420621">
        <w:rPr>
          <w:rFonts w:ascii="Arabic Typesetting" w:hAnsi="Arabic Typesetting" w:cs="Arabic Typesetting"/>
          <w:b/>
          <w:bCs/>
          <w:noProof/>
          <w:sz w:val="36"/>
          <w:szCs w:val="36"/>
          <w:rtl/>
        </w:rPr>
        <w:t>أشهد على صحة المعلومات الواردة في هذا المطبوع.</w:t>
      </w:r>
    </w:p>
    <w:p w14:paraId="28CD1D98" w14:textId="77777777" w:rsidR="00C37488" w:rsidRPr="00C37488" w:rsidRDefault="00C37488" w:rsidP="00C37488">
      <w:pPr>
        <w:bidi/>
        <w:rPr>
          <w:rtl/>
        </w:rPr>
      </w:pPr>
    </w:p>
    <w:p w14:paraId="5FF50EDB" w14:textId="77777777" w:rsidR="00C37488" w:rsidRPr="00C37488" w:rsidRDefault="00C37488" w:rsidP="00420621">
      <w:pPr>
        <w:bidi/>
        <w:jc w:val="right"/>
        <w:outlineLvl w:val="1"/>
        <w:rPr>
          <w:rFonts w:ascii="Arabic Typesetting" w:hAnsi="Arabic Typesetting" w:cs="Arabic Typesetting"/>
          <w:noProof/>
          <w:sz w:val="48"/>
          <w:szCs w:val="48"/>
          <w:rtl/>
        </w:rPr>
      </w:pPr>
      <w:r w:rsidRPr="00C37488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 xml:space="preserve">                                                   حرر في</w:t>
      </w:r>
      <w:r w:rsidRPr="00C37488">
        <w:rPr>
          <w:rFonts w:ascii="Arabic Typesetting" w:hAnsi="Arabic Typesetting" w:cs="Arabic Typesetting"/>
          <w:noProof/>
          <w:sz w:val="32"/>
          <w:szCs w:val="32"/>
          <w:rtl/>
        </w:rPr>
        <w:t xml:space="preserve">: ............................... </w:t>
      </w:r>
      <w:r w:rsidRPr="00C37488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بتاريخ</w:t>
      </w:r>
      <w:r w:rsidRPr="00C37488">
        <w:rPr>
          <w:rFonts w:ascii="Arabic Typesetting" w:hAnsi="Arabic Typesetting" w:cs="Arabic Typesetting"/>
          <w:noProof/>
          <w:sz w:val="32"/>
          <w:szCs w:val="32"/>
          <w:rtl/>
        </w:rPr>
        <w:t>: .........................................</w:t>
      </w:r>
      <w:r w:rsidRPr="00C37488">
        <w:rPr>
          <w:rFonts w:ascii="Arabic Typesetting" w:hAnsi="Arabic Typesetting" w:cs="Arabic Typesetting"/>
          <w:noProof/>
          <w:sz w:val="48"/>
          <w:szCs w:val="48"/>
          <w:rtl/>
        </w:rPr>
        <w:t xml:space="preserve"> </w:t>
      </w:r>
    </w:p>
    <w:p w14:paraId="5747E211" w14:textId="1DC6C2D4" w:rsidR="00C37488" w:rsidRPr="00C37488" w:rsidRDefault="00420621" w:rsidP="00420621">
      <w:pPr>
        <w:bidi/>
        <w:jc w:val="right"/>
        <w:rPr>
          <w:rtl/>
        </w:rPr>
      </w:pPr>
      <w:r>
        <w:rPr>
          <w:rFonts w:hint="cs"/>
          <w:rtl/>
        </w:rPr>
        <w:t xml:space="preserve"> </w:t>
      </w:r>
    </w:p>
    <w:p w14:paraId="7BB87F56" w14:textId="77777777" w:rsidR="00C37488" w:rsidRPr="00C37488" w:rsidRDefault="00C37488" w:rsidP="00C37488">
      <w:pPr>
        <w:bidi/>
        <w:rPr>
          <w:rtl/>
        </w:rPr>
      </w:pPr>
    </w:p>
    <w:p w14:paraId="6FFA0C49" w14:textId="4503B837" w:rsidR="00C37488" w:rsidRDefault="00C37488" w:rsidP="00C37488">
      <w:pPr>
        <w:bidi/>
        <w:ind w:left="1415" w:hanging="283"/>
        <w:jc w:val="center"/>
        <w:outlineLvl w:val="1"/>
        <w:rPr>
          <w:rFonts w:ascii="Arabic Typesetting" w:hAnsi="Arabic Typesetting" w:cs="Arabic Typesetting"/>
          <w:b/>
          <w:bCs/>
          <w:sz w:val="32"/>
          <w:szCs w:val="32"/>
          <w:rtl/>
        </w:rPr>
      </w:pPr>
      <w:r w:rsidRPr="00C37488">
        <w:rPr>
          <w:rFonts w:ascii="Arabic Typesetting" w:hAnsi="Arabic Typesetting" w:cs="Arabic Typesetting"/>
          <w:noProof/>
          <w:sz w:val="32"/>
          <w:szCs w:val="32"/>
          <w:rtl/>
        </w:rPr>
        <w:t xml:space="preserve">         </w:t>
      </w:r>
      <w:r w:rsidRPr="00C37488">
        <w:rPr>
          <w:rFonts w:ascii="Arabic Typesetting" w:hAnsi="Arabic Typesetting" w:cs="Arabic Typesetting"/>
          <w:noProof/>
          <w:sz w:val="32"/>
          <w:szCs w:val="32"/>
        </w:rPr>
        <w:t xml:space="preserve">           </w:t>
      </w:r>
      <w:r w:rsidRPr="00C37488">
        <w:rPr>
          <w:rFonts w:ascii="Arabic Typesetting" w:hAnsi="Arabic Typesetting" w:cs="Arabic Typesetting"/>
          <w:noProof/>
          <w:sz w:val="32"/>
          <w:szCs w:val="32"/>
          <w:rtl/>
        </w:rPr>
        <w:t xml:space="preserve">                                     </w:t>
      </w:r>
      <w:r>
        <w:rPr>
          <w:rFonts w:ascii="Arabic Typesetting" w:hAnsi="Arabic Typesetting" w:cs="Arabic Typesetting" w:hint="cs"/>
          <w:noProof/>
          <w:sz w:val="32"/>
          <w:szCs w:val="32"/>
          <w:rtl/>
        </w:rPr>
        <w:t xml:space="preserve">     </w:t>
      </w:r>
      <w:r w:rsidRPr="00C37488">
        <w:rPr>
          <w:rFonts w:ascii="Arabic Typesetting" w:hAnsi="Arabic Typesetting" w:cs="Arabic Typesetting"/>
          <w:noProof/>
          <w:sz w:val="32"/>
          <w:szCs w:val="32"/>
          <w:rtl/>
        </w:rPr>
        <w:t xml:space="preserve">  </w:t>
      </w:r>
      <w:r w:rsidRPr="00C37488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 xml:space="preserve">  </w:t>
      </w:r>
      <w:r w:rsidRPr="00C37488">
        <w:rPr>
          <w:rFonts w:ascii="Arabic Typesetting" w:hAnsi="Arabic Typesetting" w:cs="Arabic Typesetting"/>
          <w:b/>
          <w:bCs/>
          <w:noProof/>
          <w:sz w:val="32"/>
          <w:szCs w:val="32"/>
        </w:rPr>
        <w:t xml:space="preserve">                    </w:t>
      </w:r>
      <w:r w:rsidRPr="00C37488">
        <w:rPr>
          <w:rFonts w:ascii="Arabic Typesetting" w:hAnsi="Arabic Typesetting" w:cs="Arabic Typesetting"/>
          <w:b/>
          <w:bCs/>
          <w:noProof/>
          <w:sz w:val="40"/>
          <w:szCs w:val="40"/>
          <w:rtl/>
        </w:rPr>
        <w:t>التوقيـــع</w:t>
      </w:r>
      <w:r w:rsidRPr="00C37488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:</w:t>
      </w:r>
      <w:r w:rsidRPr="00C37488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</w:t>
      </w:r>
    </w:p>
    <w:p w14:paraId="3CD8B095" w14:textId="0C57126C" w:rsidR="00B14BB4" w:rsidRDefault="00B14BB4" w:rsidP="00A82B6F">
      <w:pPr>
        <w:pStyle w:val="Titre2"/>
        <w:keepNext w:val="0"/>
        <w:bidi/>
        <w:jc w:val="center"/>
        <w:rPr>
          <w:rFonts w:ascii="Arabic Typesetting" w:hAnsi="Arabic Typesetting" w:cs="Arabic Typesetting"/>
          <w:noProof/>
          <w:sz w:val="32"/>
          <w:szCs w:val="32"/>
          <w:rtl/>
        </w:rPr>
      </w:pPr>
    </w:p>
    <w:sectPr w:rsidR="00B14BB4" w:rsidSect="00C06DF0">
      <w:footerReference w:type="default" r:id="rId9"/>
      <w:pgSz w:w="11906" w:h="16838"/>
      <w:pgMar w:top="709" w:right="851" w:bottom="851" w:left="851" w:header="709" w:footer="477" w:gutter="0"/>
      <w:pgBorders w:offsetFrom="page">
        <w:top w:val="dashDotStroked" w:sz="24" w:space="24" w:color="00B0F0"/>
        <w:left w:val="dashDotStroked" w:sz="24" w:space="24" w:color="00B0F0"/>
        <w:bottom w:val="dashDotStroked" w:sz="24" w:space="24" w:color="00B0F0"/>
        <w:right w:val="dashDotStroked" w:sz="24" w:space="24" w:color="00B0F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D92BA" w14:textId="77777777" w:rsidR="002649C7" w:rsidRDefault="002649C7">
      <w:r>
        <w:separator/>
      </w:r>
    </w:p>
  </w:endnote>
  <w:endnote w:type="continuationSeparator" w:id="0">
    <w:p w14:paraId="29C28501" w14:textId="77777777" w:rsidR="002649C7" w:rsidRDefault="00264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DA43B" w14:textId="77777777" w:rsidR="002C1BBA" w:rsidRPr="00877489" w:rsidRDefault="002C1BBA" w:rsidP="002C1BBA">
    <w:pPr>
      <w:pStyle w:val="Pieddepage"/>
      <w:pBdr>
        <w:top w:val="single" w:sz="4" w:space="1" w:color="000000"/>
      </w:pBdr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B8730" w14:textId="77777777" w:rsidR="002649C7" w:rsidRDefault="002649C7">
      <w:r>
        <w:separator/>
      </w:r>
    </w:p>
  </w:footnote>
  <w:footnote w:type="continuationSeparator" w:id="0">
    <w:p w14:paraId="169D523F" w14:textId="77777777" w:rsidR="002649C7" w:rsidRDefault="00264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DB2"/>
    <w:multiLevelType w:val="hybridMultilevel"/>
    <w:tmpl w:val="0AA81A7E"/>
    <w:lvl w:ilvl="0" w:tplc="DB9C9A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F5625C"/>
    <w:multiLevelType w:val="hybridMultilevel"/>
    <w:tmpl w:val="57EED29C"/>
    <w:lvl w:ilvl="0" w:tplc="DD549BF4">
      <w:start w:val="1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2" w15:restartNumberingAfterBreak="0">
    <w:nsid w:val="179A1AA2"/>
    <w:multiLevelType w:val="hybridMultilevel"/>
    <w:tmpl w:val="34ECCAA6"/>
    <w:lvl w:ilvl="0" w:tplc="D0E22F3A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72988"/>
    <w:multiLevelType w:val="hybridMultilevel"/>
    <w:tmpl w:val="2174BE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43B61"/>
    <w:multiLevelType w:val="hybridMultilevel"/>
    <w:tmpl w:val="61068D90"/>
    <w:lvl w:ilvl="0" w:tplc="D6365AB6">
      <w:start w:val="9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5" w15:restartNumberingAfterBreak="0">
    <w:nsid w:val="29EC75DF"/>
    <w:multiLevelType w:val="hybridMultilevel"/>
    <w:tmpl w:val="80886788"/>
    <w:lvl w:ilvl="0" w:tplc="FED861DE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BB1714"/>
    <w:multiLevelType w:val="hybridMultilevel"/>
    <w:tmpl w:val="62247D52"/>
    <w:lvl w:ilvl="0" w:tplc="E240729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137A4"/>
    <w:multiLevelType w:val="hybridMultilevel"/>
    <w:tmpl w:val="D68074F6"/>
    <w:lvl w:ilvl="0" w:tplc="76CA8F38">
      <w:start w:val="2"/>
      <w:numFmt w:val="bullet"/>
      <w:lvlText w:val="-"/>
      <w:lvlJc w:val="left"/>
      <w:pPr>
        <w:ind w:left="720" w:hanging="360"/>
      </w:pPr>
      <w:rPr>
        <w:rFonts w:ascii="Arabic Typesetting" w:eastAsia="Times New Roman" w:hAnsi="Arabic Typesetting" w:cs="Arabic Typesetting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E1880"/>
    <w:multiLevelType w:val="hybridMultilevel"/>
    <w:tmpl w:val="D7C0773E"/>
    <w:lvl w:ilvl="0" w:tplc="5204BEA2">
      <w:start w:val="26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437E6E01"/>
    <w:multiLevelType w:val="hybridMultilevel"/>
    <w:tmpl w:val="D41A864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ED41E5"/>
    <w:multiLevelType w:val="hybridMultilevel"/>
    <w:tmpl w:val="2E4C9EFE"/>
    <w:lvl w:ilvl="0" w:tplc="E604E6EC">
      <w:start w:val="1"/>
      <w:numFmt w:val="arabicAlpha"/>
      <w:lvlText w:val="%1."/>
      <w:lvlJc w:val="left"/>
      <w:pPr>
        <w:ind w:left="927" w:hanging="360"/>
      </w:pPr>
      <w:rPr>
        <w:rFonts w:hint="default"/>
        <w:b/>
        <w:bCs/>
        <w:sz w:val="40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E5D0A7D"/>
    <w:multiLevelType w:val="hybridMultilevel"/>
    <w:tmpl w:val="390CF3E8"/>
    <w:lvl w:ilvl="0" w:tplc="040C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440BF"/>
    <w:multiLevelType w:val="hybridMultilevel"/>
    <w:tmpl w:val="D8CEED64"/>
    <w:lvl w:ilvl="0" w:tplc="BB229E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C4E45"/>
    <w:multiLevelType w:val="hybridMultilevel"/>
    <w:tmpl w:val="77AA280A"/>
    <w:lvl w:ilvl="0" w:tplc="422E6FEE">
      <w:numFmt w:val="bullet"/>
      <w:lvlText w:val="-"/>
      <w:lvlJc w:val="left"/>
      <w:pPr>
        <w:ind w:left="720" w:hanging="360"/>
      </w:pPr>
      <w:rPr>
        <w:rFonts w:ascii="Arabic Typesetting" w:eastAsia="Times New Roman" w:hAnsi="Arabic Typesetting" w:cs="Arabic Typesetting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0E2DC4"/>
    <w:multiLevelType w:val="hybridMultilevel"/>
    <w:tmpl w:val="4B14BE2C"/>
    <w:lvl w:ilvl="0" w:tplc="BE0EC612">
      <w:start w:val="1"/>
      <w:numFmt w:val="arabicAlpha"/>
      <w:lvlText w:val="%1."/>
      <w:lvlJc w:val="left"/>
      <w:pPr>
        <w:ind w:left="643" w:hanging="360"/>
      </w:pPr>
      <w:rPr>
        <w:rFonts w:hint="default"/>
        <w:sz w:val="40"/>
      </w:rPr>
    </w:lvl>
    <w:lvl w:ilvl="1" w:tplc="040C0019" w:tentative="1">
      <w:start w:val="1"/>
      <w:numFmt w:val="lowerLetter"/>
      <w:lvlText w:val="%2."/>
      <w:lvlJc w:val="left"/>
      <w:pPr>
        <w:ind w:left="1363" w:hanging="360"/>
      </w:pPr>
    </w:lvl>
    <w:lvl w:ilvl="2" w:tplc="040C001B" w:tentative="1">
      <w:start w:val="1"/>
      <w:numFmt w:val="lowerRoman"/>
      <w:lvlText w:val="%3."/>
      <w:lvlJc w:val="right"/>
      <w:pPr>
        <w:ind w:left="2083" w:hanging="180"/>
      </w:pPr>
    </w:lvl>
    <w:lvl w:ilvl="3" w:tplc="040C000F" w:tentative="1">
      <w:start w:val="1"/>
      <w:numFmt w:val="decimal"/>
      <w:lvlText w:val="%4."/>
      <w:lvlJc w:val="left"/>
      <w:pPr>
        <w:ind w:left="2803" w:hanging="360"/>
      </w:pPr>
    </w:lvl>
    <w:lvl w:ilvl="4" w:tplc="040C0019" w:tentative="1">
      <w:start w:val="1"/>
      <w:numFmt w:val="lowerLetter"/>
      <w:lvlText w:val="%5."/>
      <w:lvlJc w:val="left"/>
      <w:pPr>
        <w:ind w:left="3523" w:hanging="360"/>
      </w:pPr>
    </w:lvl>
    <w:lvl w:ilvl="5" w:tplc="040C001B" w:tentative="1">
      <w:start w:val="1"/>
      <w:numFmt w:val="lowerRoman"/>
      <w:lvlText w:val="%6."/>
      <w:lvlJc w:val="right"/>
      <w:pPr>
        <w:ind w:left="4243" w:hanging="180"/>
      </w:pPr>
    </w:lvl>
    <w:lvl w:ilvl="6" w:tplc="040C000F" w:tentative="1">
      <w:start w:val="1"/>
      <w:numFmt w:val="decimal"/>
      <w:lvlText w:val="%7."/>
      <w:lvlJc w:val="left"/>
      <w:pPr>
        <w:ind w:left="4963" w:hanging="360"/>
      </w:pPr>
    </w:lvl>
    <w:lvl w:ilvl="7" w:tplc="040C0019" w:tentative="1">
      <w:start w:val="1"/>
      <w:numFmt w:val="lowerLetter"/>
      <w:lvlText w:val="%8."/>
      <w:lvlJc w:val="left"/>
      <w:pPr>
        <w:ind w:left="5683" w:hanging="360"/>
      </w:pPr>
    </w:lvl>
    <w:lvl w:ilvl="8" w:tplc="040C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5" w15:restartNumberingAfterBreak="0">
    <w:nsid w:val="6CBA7052"/>
    <w:multiLevelType w:val="hybridMultilevel"/>
    <w:tmpl w:val="81088C14"/>
    <w:lvl w:ilvl="0" w:tplc="D43EDA9E">
      <w:start w:val="8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5"/>
  </w:num>
  <w:num w:numId="5">
    <w:abstractNumId w:val="12"/>
  </w:num>
  <w:num w:numId="6">
    <w:abstractNumId w:val="1"/>
  </w:num>
  <w:num w:numId="7">
    <w:abstractNumId w:val="2"/>
  </w:num>
  <w:num w:numId="8">
    <w:abstractNumId w:val="15"/>
  </w:num>
  <w:num w:numId="9">
    <w:abstractNumId w:val="4"/>
  </w:num>
  <w:num w:numId="10">
    <w:abstractNumId w:val="8"/>
  </w:num>
  <w:num w:numId="11">
    <w:abstractNumId w:val="0"/>
  </w:num>
  <w:num w:numId="12">
    <w:abstractNumId w:val="14"/>
  </w:num>
  <w:num w:numId="13">
    <w:abstractNumId w:val="10"/>
  </w:num>
  <w:num w:numId="14">
    <w:abstractNumId w:val="3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7MwNzE1s7QwMDJX0lEKTi0uzszPAykwqQUAY7ySeSwAAAA="/>
  </w:docVars>
  <w:rsids>
    <w:rsidRoot w:val="00C102A3"/>
    <w:rsid w:val="00000E97"/>
    <w:rsid w:val="000011B9"/>
    <w:rsid w:val="00001E8D"/>
    <w:rsid w:val="00005148"/>
    <w:rsid w:val="00006F3B"/>
    <w:rsid w:val="00007E94"/>
    <w:rsid w:val="0001077F"/>
    <w:rsid w:val="00010C5F"/>
    <w:rsid w:val="000203E4"/>
    <w:rsid w:val="0002153A"/>
    <w:rsid w:val="000215A0"/>
    <w:rsid w:val="0002561A"/>
    <w:rsid w:val="00026294"/>
    <w:rsid w:val="000264B8"/>
    <w:rsid w:val="00026FCE"/>
    <w:rsid w:val="00030341"/>
    <w:rsid w:val="0003301E"/>
    <w:rsid w:val="00034E58"/>
    <w:rsid w:val="00035C2F"/>
    <w:rsid w:val="00040E8B"/>
    <w:rsid w:val="00047113"/>
    <w:rsid w:val="00052271"/>
    <w:rsid w:val="0005281D"/>
    <w:rsid w:val="0005484F"/>
    <w:rsid w:val="00057770"/>
    <w:rsid w:val="00061045"/>
    <w:rsid w:val="00065402"/>
    <w:rsid w:val="00067CB8"/>
    <w:rsid w:val="00075EEF"/>
    <w:rsid w:val="0007642D"/>
    <w:rsid w:val="00082A53"/>
    <w:rsid w:val="00084257"/>
    <w:rsid w:val="000849F1"/>
    <w:rsid w:val="00084FEB"/>
    <w:rsid w:val="000874B1"/>
    <w:rsid w:val="00095159"/>
    <w:rsid w:val="00097014"/>
    <w:rsid w:val="00097C22"/>
    <w:rsid w:val="000A1C01"/>
    <w:rsid w:val="000A2A47"/>
    <w:rsid w:val="000A45A0"/>
    <w:rsid w:val="000B019B"/>
    <w:rsid w:val="000B4E37"/>
    <w:rsid w:val="000C73A5"/>
    <w:rsid w:val="000D32E3"/>
    <w:rsid w:val="000D3934"/>
    <w:rsid w:val="000D6EA7"/>
    <w:rsid w:val="000E2D91"/>
    <w:rsid w:val="000E4EE0"/>
    <w:rsid w:val="000E59D7"/>
    <w:rsid w:val="000F0292"/>
    <w:rsid w:val="000F4762"/>
    <w:rsid w:val="000F60EE"/>
    <w:rsid w:val="000F73D2"/>
    <w:rsid w:val="001002E9"/>
    <w:rsid w:val="0010252C"/>
    <w:rsid w:val="00107342"/>
    <w:rsid w:val="001113B4"/>
    <w:rsid w:val="0011151C"/>
    <w:rsid w:val="00112ECB"/>
    <w:rsid w:val="00113134"/>
    <w:rsid w:val="00114783"/>
    <w:rsid w:val="001207E4"/>
    <w:rsid w:val="00120D84"/>
    <w:rsid w:val="00121709"/>
    <w:rsid w:val="00121F0F"/>
    <w:rsid w:val="001264F3"/>
    <w:rsid w:val="00130EC0"/>
    <w:rsid w:val="00131261"/>
    <w:rsid w:val="00136EFA"/>
    <w:rsid w:val="0014157D"/>
    <w:rsid w:val="00141E57"/>
    <w:rsid w:val="00143561"/>
    <w:rsid w:val="00157272"/>
    <w:rsid w:val="0015740D"/>
    <w:rsid w:val="00160B4D"/>
    <w:rsid w:val="00182328"/>
    <w:rsid w:val="00183290"/>
    <w:rsid w:val="00192A27"/>
    <w:rsid w:val="001A4881"/>
    <w:rsid w:val="001A5644"/>
    <w:rsid w:val="001A7B7D"/>
    <w:rsid w:val="001B26AA"/>
    <w:rsid w:val="001B3B47"/>
    <w:rsid w:val="001B6E37"/>
    <w:rsid w:val="001C37F4"/>
    <w:rsid w:val="001C647F"/>
    <w:rsid w:val="001D0587"/>
    <w:rsid w:val="001D0A46"/>
    <w:rsid w:val="001D31D9"/>
    <w:rsid w:val="001E0A21"/>
    <w:rsid w:val="001E6D73"/>
    <w:rsid w:val="001F1447"/>
    <w:rsid w:val="001F52A8"/>
    <w:rsid w:val="00201CF6"/>
    <w:rsid w:val="002021F8"/>
    <w:rsid w:val="0020551D"/>
    <w:rsid w:val="00215F18"/>
    <w:rsid w:val="00216A61"/>
    <w:rsid w:val="002200FE"/>
    <w:rsid w:val="00220A49"/>
    <w:rsid w:val="00234854"/>
    <w:rsid w:val="002427CD"/>
    <w:rsid w:val="00242BDB"/>
    <w:rsid w:val="00247EE3"/>
    <w:rsid w:val="002644F8"/>
    <w:rsid w:val="002649C7"/>
    <w:rsid w:val="00265A1F"/>
    <w:rsid w:val="00265B15"/>
    <w:rsid w:val="00265EE4"/>
    <w:rsid w:val="002663DB"/>
    <w:rsid w:val="00271841"/>
    <w:rsid w:val="00280842"/>
    <w:rsid w:val="00282E5C"/>
    <w:rsid w:val="00292BCB"/>
    <w:rsid w:val="002A4F73"/>
    <w:rsid w:val="002B2681"/>
    <w:rsid w:val="002B47A4"/>
    <w:rsid w:val="002B5DB3"/>
    <w:rsid w:val="002B7C42"/>
    <w:rsid w:val="002C06C9"/>
    <w:rsid w:val="002C1BBA"/>
    <w:rsid w:val="002C5073"/>
    <w:rsid w:val="002D28DB"/>
    <w:rsid w:val="002D3EB9"/>
    <w:rsid w:val="002D5BB1"/>
    <w:rsid w:val="002D63DF"/>
    <w:rsid w:val="002E09D4"/>
    <w:rsid w:val="002E2846"/>
    <w:rsid w:val="002E4138"/>
    <w:rsid w:val="002F4DEF"/>
    <w:rsid w:val="002F7AAD"/>
    <w:rsid w:val="002F7D8C"/>
    <w:rsid w:val="003034AA"/>
    <w:rsid w:val="00304819"/>
    <w:rsid w:val="003131E3"/>
    <w:rsid w:val="003148BF"/>
    <w:rsid w:val="003158AC"/>
    <w:rsid w:val="0031794B"/>
    <w:rsid w:val="00320AA8"/>
    <w:rsid w:val="00324003"/>
    <w:rsid w:val="00325AF5"/>
    <w:rsid w:val="00327219"/>
    <w:rsid w:val="003326D2"/>
    <w:rsid w:val="00340149"/>
    <w:rsid w:val="00341ABD"/>
    <w:rsid w:val="00347B19"/>
    <w:rsid w:val="00347C9B"/>
    <w:rsid w:val="0035013D"/>
    <w:rsid w:val="00350BF7"/>
    <w:rsid w:val="00353947"/>
    <w:rsid w:val="003556FD"/>
    <w:rsid w:val="003559F5"/>
    <w:rsid w:val="003625A3"/>
    <w:rsid w:val="0036409B"/>
    <w:rsid w:val="00365056"/>
    <w:rsid w:val="00371734"/>
    <w:rsid w:val="00372E26"/>
    <w:rsid w:val="003852E7"/>
    <w:rsid w:val="003868FC"/>
    <w:rsid w:val="003921F9"/>
    <w:rsid w:val="00396CE7"/>
    <w:rsid w:val="003A2863"/>
    <w:rsid w:val="003A47AB"/>
    <w:rsid w:val="003A5440"/>
    <w:rsid w:val="003A63CA"/>
    <w:rsid w:val="003A6411"/>
    <w:rsid w:val="003B4015"/>
    <w:rsid w:val="003B554E"/>
    <w:rsid w:val="003B6409"/>
    <w:rsid w:val="003B6937"/>
    <w:rsid w:val="003C429D"/>
    <w:rsid w:val="003C5663"/>
    <w:rsid w:val="003C6A1F"/>
    <w:rsid w:val="003C717B"/>
    <w:rsid w:val="003C7DF1"/>
    <w:rsid w:val="003D0D93"/>
    <w:rsid w:val="003D5DB0"/>
    <w:rsid w:val="003D6372"/>
    <w:rsid w:val="003E0320"/>
    <w:rsid w:val="003E1E54"/>
    <w:rsid w:val="003F0E00"/>
    <w:rsid w:val="003F187F"/>
    <w:rsid w:val="003F55A0"/>
    <w:rsid w:val="003F5729"/>
    <w:rsid w:val="003F5A31"/>
    <w:rsid w:val="004012D9"/>
    <w:rsid w:val="00401A48"/>
    <w:rsid w:val="00403553"/>
    <w:rsid w:val="00405C53"/>
    <w:rsid w:val="004064DA"/>
    <w:rsid w:val="004130C2"/>
    <w:rsid w:val="00420621"/>
    <w:rsid w:val="004211FC"/>
    <w:rsid w:val="004259C3"/>
    <w:rsid w:val="00426318"/>
    <w:rsid w:val="00426C5F"/>
    <w:rsid w:val="004328AE"/>
    <w:rsid w:val="00432E3D"/>
    <w:rsid w:val="00435640"/>
    <w:rsid w:val="004408EA"/>
    <w:rsid w:val="00441718"/>
    <w:rsid w:val="00442909"/>
    <w:rsid w:val="004433E8"/>
    <w:rsid w:val="00446B30"/>
    <w:rsid w:val="00452723"/>
    <w:rsid w:val="00456634"/>
    <w:rsid w:val="00474986"/>
    <w:rsid w:val="00475C4E"/>
    <w:rsid w:val="0048156F"/>
    <w:rsid w:val="00484D67"/>
    <w:rsid w:val="00491D91"/>
    <w:rsid w:val="004976DD"/>
    <w:rsid w:val="004A0570"/>
    <w:rsid w:val="004A51EB"/>
    <w:rsid w:val="004A61A0"/>
    <w:rsid w:val="004A7D63"/>
    <w:rsid w:val="004B0B16"/>
    <w:rsid w:val="004B25D0"/>
    <w:rsid w:val="004B47CF"/>
    <w:rsid w:val="004B5D43"/>
    <w:rsid w:val="004B5DD0"/>
    <w:rsid w:val="004C0C6E"/>
    <w:rsid w:val="004C6D83"/>
    <w:rsid w:val="004D319F"/>
    <w:rsid w:val="004E0118"/>
    <w:rsid w:val="004E1882"/>
    <w:rsid w:val="004F0A1B"/>
    <w:rsid w:val="004F27CD"/>
    <w:rsid w:val="005011CB"/>
    <w:rsid w:val="00503B5B"/>
    <w:rsid w:val="0051019A"/>
    <w:rsid w:val="005171CC"/>
    <w:rsid w:val="00522EFB"/>
    <w:rsid w:val="00523B45"/>
    <w:rsid w:val="00530A45"/>
    <w:rsid w:val="00531E4E"/>
    <w:rsid w:val="005356FD"/>
    <w:rsid w:val="005411EA"/>
    <w:rsid w:val="005416F4"/>
    <w:rsid w:val="005437FE"/>
    <w:rsid w:val="005439C1"/>
    <w:rsid w:val="00547F57"/>
    <w:rsid w:val="00551BEB"/>
    <w:rsid w:val="0055213A"/>
    <w:rsid w:val="00554192"/>
    <w:rsid w:val="00555560"/>
    <w:rsid w:val="005570A9"/>
    <w:rsid w:val="00560A48"/>
    <w:rsid w:val="005644F0"/>
    <w:rsid w:val="00566164"/>
    <w:rsid w:val="00571E55"/>
    <w:rsid w:val="00572227"/>
    <w:rsid w:val="00573705"/>
    <w:rsid w:val="00573FDD"/>
    <w:rsid w:val="00576A06"/>
    <w:rsid w:val="005777FD"/>
    <w:rsid w:val="00580562"/>
    <w:rsid w:val="00583466"/>
    <w:rsid w:val="005867C7"/>
    <w:rsid w:val="00591358"/>
    <w:rsid w:val="00591F0F"/>
    <w:rsid w:val="005935E1"/>
    <w:rsid w:val="005953E2"/>
    <w:rsid w:val="00595BDC"/>
    <w:rsid w:val="005962CE"/>
    <w:rsid w:val="005A2D8D"/>
    <w:rsid w:val="005A65D3"/>
    <w:rsid w:val="005C77BF"/>
    <w:rsid w:val="005E6F24"/>
    <w:rsid w:val="005F0330"/>
    <w:rsid w:val="005F37D4"/>
    <w:rsid w:val="005F3F8F"/>
    <w:rsid w:val="005F45B4"/>
    <w:rsid w:val="00602074"/>
    <w:rsid w:val="00602AF5"/>
    <w:rsid w:val="006110ED"/>
    <w:rsid w:val="0061401C"/>
    <w:rsid w:val="00615BD3"/>
    <w:rsid w:val="0061631E"/>
    <w:rsid w:val="00616B13"/>
    <w:rsid w:val="006226BC"/>
    <w:rsid w:val="0062271D"/>
    <w:rsid w:val="00623354"/>
    <w:rsid w:val="00624047"/>
    <w:rsid w:val="0062697C"/>
    <w:rsid w:val="00634536"/>
    <w:rsid w:val="00635F65"/>
    <w:rsid w:val="0064493D"/>
    <w:rsid w:val="00647785"/>
    <w:rsid w:val="00656C5B"/>
    <w:rsid w:val="00660B2B"/>
    <w:rsid w:val="00667569"/>
    <w:rsid w:val="00677633"/>
    <w:rsid w:val="00677F4A"/>
    <w:rsid w:val="00683E0E"/>
    <w:rsid w:val="006846E6"/>
    <w:rsid w:val="00687710"/>
    <w:rsid w:val="00695955"/>
    <w:rsid w:val="00697779"/>
    <w:rsid w:val="006A4E25"/>
    <w:rsid w:val="006A5D8D"/>
    <w:rsid w:val="006B2141"/>
    <w:rsid w:val="006B2816"/>
    <w:rsid w:val="006B2C29"/>
    <w:rsid w:val="006B6916"/>
    <w:rsid w:val="006B6B37"/>
    <w:rsid w:val="006B79C3"/>
    <w:rsid w:val="006C2A75"/>
    <w:rsid w:val="006C2CF8"/>
    <w:rsid w:val="006C459F"/>
    <w:rsid w:val="006C5914"/>
    <w:rsid w:val="006D0E43"/>
    <w:rsid w:val="006D6DD9"/>
    <w:rsid w:val="006D7C0F"/>
    <w:rsid w:val="006E24AE"/>
    <w:rsid w:val="006E2B0A"/>
    <w:rsid w:val="006E697E"/>
    <w:rsid w:val="006E733A"/>
    <w:rsid w:val="006F70B8"/>
    <w:rsid w:val="006F71E3"/>
    <w:rsid w:val="006F7285"/>
    <w:rsid w:val="0070357B"/>
    <w:rsid w:val="00703887"/>
    <w:rsid w:val="00704345"/>
    <w:rsid w:val="0070749C"/>
    <w:rsid w:val="00714903"/>
    <w:rsid w:val="0072021D"/>
    <w:rsid w:val="00720F88"/>
    <w:rsid w:val="00722BC1"/>
    <w:rsid w:val="0073166A"/>
    <w:rsid w:val="00732E17"/>
    <w:rsid w:val="00735396"/>
    <w:rsid w:val="00736379"/>
    <w:rsid w:val="007416E8"/>
    <w:rsid w:val="0074198E"/>
    <w:rsid w:val="007441C1"/>
    <w:rsid w:val="00744BCD"/>
    <w:rsid w:val="00745D30"/>
    <w:rsid w:val="00752946"/>
    <w:rsid w:val="00756312"/>
    <w:rsid w:val="00760CDF"/>
    <w:rsid w:val="007614F9"/>
    <w:rsid w:val="0076551A"/>
    <w:rsid w:val="00766727"/>
    <w:rsid w:val="00767B01"/>
    <w:rsid w:val="00776EC9"/>
    <w:rsid w:val="007808B7"/>
    <w:rsid w:val="00780BC5"/>
    <w:rsid w:val="0079186D"/>
    <w:rsid w:val="007A482E"/>
    <w:rsid w:val="007A4CA8"/>
    <w:rsid w:val="007A4E2F"/>
    <w:rsid w:val="007B359C"/>
    <w:rsid w:val="007B3CDF"/>
    <w:rsid w:val="007B6ACF"/>
    <w:rsid w:val="007C3807"/>
    <w:rsid w:val="007C43AC"/>
    <w:rsid w:val="007C7194"/>
    <w:rsid w:val="007D1DEE"/>
    <w:rsid w:val="007D3544"/>
    <w:rsid w:val="007D3861"/>
    <w:rsid w:val="007D6DD6"/>
    <w:rsid w:val="007D6FE0"/>
    <w:rsid w:val="007D7ECC"/>
    <w:rsid w:val="007E39C0"/>
    <w:rsid w:val="007F3517"/>
    <w:rsid w:val="007F4A75"/>
    <w:rsid w:val="007F58F0"/>
    <w:rsid w:val="0080455D"/>
    <w:rsid w:val="00804D09"/>
    <w:rsid w:val="008107FF"/>
    <w:rsid w:val="00816FD2"/>
    <w:rsid w:val="008172A1"/>
    <w:rsid w:val="00824281"/>
    <w:rsid w:val="00824C34"/>
    <w:rsid w:val="00825EF6"/>
    <w:rsid w:val="00830240"/>
    <w:rsid w:val="00831547"/>
    <w:rsid w:val="00831F0B"/>
    <w:rsid w:val="0083407D"/>
    <w:rsid w:val="00840567"/>
    <w:rsid w:val="00853813"/>
    <w:rsid w:val="008609A2"/>
    <w:rsid w:val="00862BDB"/>
    <w:rsid w:val="008649DA"/>
    <w:rsid w:val="0086649F"/>
    <w:rsid w:val="00873A05"/>
    <w:rsid w:val="008747F1"/>
    <w:rsid w:val="0087507B"/>
    <w:rsid w:val="00877489"/>
    <w:rsid w:val="008825D9"/>
    <w:rsid w:val="008844EF"/>
    <w:rsid w:val="00890680"/>
    <w:rsid w:val="0089477C"/>
    <w:rsid w:val="008A0673"/>
    <w:rsid w:val="008A1578"/>
    <w:rsid w:val="008A2836"/>
    <w:rsid w:val="008A63D5"/>
    <w:rsid w:val="008B17DF"/>
    <w:rsid w:val="008B1D4D"/>
    <w:rsid w:val="008B493A"/>
    <w:rsid w:val="008B4CED"/>
    <w:rsid w:val="008C06EB"/>
    <w:rsid w:val="008D3006"/>
    <w:rsid w:val="008D7224"/>
    <w:rsid w:val="008E0AE6"/>
    <w:rsid w:val="008E12EE"/>
    <w:rsid w:val="008E3C17"/>
    <w:rsid w:val="008E4C84"/>
    <w:rsid w:val="008E691A"/>
    <w:rsid w:val="008F13D6"/>
    <w:rsid w:val="00900509"/>
    <w:rsid w:val="00900C3F"/>
    <w:rsid w:val="009024FE"/>
    <w:rsid w:val="00902F07"/>
    <w:rsid w:val="00905222"/>
    <w:rsid w:val="0091349B"/>
    <w:rsid w:val="009151C3"/>
    <w:rsid w:val="009178BD"/>
    <w:rsid w:val="00925B58"/>
    <w:rsid w:val="00930C68"/>
    <w:rsid w:val="009363D8"/>
    <w:rsid w:val="00937764"/>
    <w:rsid w:val="00942B45"/>
    <w:rsid w:val="009451AB"/>
    <w:rsid w:val="00945D12"/>
    <w:rsid w:val="0094724E"/>
    <w:rsid w:val="00956C10"/>
    <w:rsid w:val="00957367"/>
    <w:rsid w:val="00967CA1"/>
    <w:rsid w:val="00971166"/>
    <w:rsid w:val="00971388"/>
    <w:rsid w:val="00973B16"/>
    <w:rsid w:val="00974B35"/>
    <w:rsid w:val="009760DE"/>
    <w:rsid w:val="0097742C"/>
    <w:rsid w:val="00981065"/>
    <w:rsid w:val="009823F1"/>
    <w:rsid w:val="009837B0"/>
    <w:rsid w:val="009914E6"/>
    <w:rsid w:val="009934FC"/>
    <w:rsid w:val="00993BF7"/>
    <w:rsid w:val="009A10C6"/>
    <w:rsid w:val="009A202A"/>
    <w:rsid w:val="009A4614"/>
    <w:rsid w:val="009B10C6"/>
    <w:rsid w:val="009B3F93"/>
    <w:rsid w:val="009B639D"/>
    <w:rsid w:val="009C1BBE"/>
    <w:rsid w:val="009C4740"/>
    <w:rsid w:val="009D223B"/>
    <w:rsid w:val="009E0377"/>
    <w:rsid w:val="009E0592"/>
    <w:rsid w:val="009F4E2E"/>
    <w:rsid w:val="009F661E"/>
    <w:rsid w:val="00A0168F"/>
    <w:rsid w:val="00A039F7"/>
    <w:rsid w:val="00A0737E"/>
    <w:rsid w:val="00A15FA7"/>
    <w:rsid w:val="00A20DAA"/>
    <w:rsid w:val="00A21016"/>
    <w:rsid w:val="00A244B6"/>
    <w:rsid w:val="00A25FEE"/>
    <w:rsid w:val="00A3655C"/>
    <w:rsid w:val="00A40F64"/>
    <w:rsid w:val="00A42AC5"/>
    <w:rsid w:val="00A4414D"/>
    <w:rsid w:val="00A44691"/>
    <w:rsid w:val="00A5147A"/>
    <w:rsid w:val="00A51ABB"/>
    <w:rsid w:val="00A60B24"/>
    <w:rsid w:val="00A71EE0"/>
    <w:rsid w:val="00A75AA6"/>
    <w:rsid w:val="00A82B6F"/>
    <w:rsid w:val="00A90F5E"/>
    <w:rsid w:val="00A91CF4"/>
    <w:rsid w:val="00A922C1"/>
    <w:rsid w:val="00A95F68"/>
    <w:rsid w:val="00A96037"/>
    <w:rsid w:val="00AA52EE"/>
    <w:rsid w:val="00AA56A8"/>
    <w:rsid w:val="00AA5C71"/>
    <w:rsid w:val="00AB02F1"/>
    <w:rsid w:val="00AB327C"/>
    <w:rsid w:val="00AB3C14"/>
    <w:rsid w:val="00AB56A3"/>
    <w:rsid w:val="00AC0457"/>
    <w:rsid w:val="00AC1325"/>
    <w:rsid w:val="00AC3581"/>
    <w:rsid w:val="00AC4056"/>
    <w:rsid w:val="00AC4296"/>
    <w:rsid w:val="00AC6A0B"/>
    <w:rsid w:val="00AC7212"/>
    <w:rsid w:val="00AC754C"/>
    <w:rsid w:val="00AD037B"/>
    <w:rsid w:val="00AE2320"/>
    <w:rsid w:val="00AE62CB"/>
    <w:rsid w:val="00AE684E"/>
    <w:rsid w:val="00AF3F8B"/>
    <w:rsid w:val="00B00E81"/>
    <w:rsid w:val="00B12583"/>
    <w:rsid w:val="00B1275A"/>
    <w:rsid w:val="00B13A44"/>
    <w:rsid w:val="00B1456F"/>
    <w:rsid w:val="00B14BB4"/>
    <w:rsid w:val="00B15FE0"/>
    <w:rsid w:val="00B214AC"/>
    <w:rsid w:val="00B27FE4"/>
    <w:rsid w:val="00B30FDF"/>
    <w:rsid w:val="00B323EB"/>
    <w:rsid w:val="00B36077"/>
    <w:rsid w:val="00B37C8F"/>
    <w:rsid w:val="00B415C4"/>
    <w:rsid w:val="00B41795"/>
    <w:rsid w:val="00B43815"/>
    <w:rsid w:val="00B5148D"/>
    <w:rsid w:val="00B56C8B"/>
    <w:rsid w:val="00B62BD2"/>
    <w:rsid w:val="00B63501"/>
    <w:rsid w:val="00B63759"/>
    <w:rsid w:val="00B64A4C"/>
    <w:rsid w:val="00B670F0"/>
    <w:rsid w:val="00B76872"/>
    <w:rsid w:val="00B850C1"/>
    <w:rsid w:val="00B90C02"/>
    <w:rsid w:val="00B9192F"/>
    <w:rsid w:val="00B94FD3"/>
    <w:rsid w:val="00B97E21"/>
    <w:rsid w:val="00BA0F79"/>
    <w:rsid w:val="00BA25D8"/>
    <w:rsid w:val="00BA3293"/>
    <w:rsid w:val="00BA73CA"/>
    <w:rsid w:val="00BB2847"/>
    <w:rsid w:val="00BB4A74"/>
    <w:rsid w:val="00BB77D5"/>
    <w:rsid w:val="00BC28F6"/>
    <w:rsid w:val="00BC2A9B"/>
    <w:rsid w:val="00BC3A21"/>
    <w:rsid w:val="00BD6594"/>
    <w:rsid w:val="00BE25F9"/>
    <w:rsid w:val="00BE43B9"/>
    <w:rsid w:val="00BF420D"/>
    <w:rsid w:val="00BF49EF"/>
    <w:rsid w:val="00BF5350"/>
    <w:rsid w:val="00BF7A6A"/>
    <w:rsid w:val="00C011A9"/>
    <w:rsid w:val="00C0613A"/>
    <w:rsid w:val="00C06DF0"/>
    <w:rsid w:val="00C102A3"/>
    <w:rsid w:val="00C122F1"/>
    <w:rsid w:val="00C134C7"/>
    <w:rsid w:val="00C13B1F"/>
    <w:rsid w:val="00C213F7"/>
    <w:rsid w:val="00C21940"/>
    <w:rsid w:val="00C22EA0"/>
    <w:rsid w:val="00C37488"/>
    <w:rsid w:val="00C400C1"/>
    <w:rsid w:val="00C443BC"/>
    <w:rsid w:val="00C46001"/>
    <w:rsid w:val="00C50239"/>
    <w:rsid w:val="00C603CB"/>
    <w:rsid w:val="00C67783"/>
    <w:rsid w:val="00C75A40"/>
    <w:rsid w:val="00C75FB4"/>
    <w:rsid w:val="00C76B76"/>
    <w:rsid w:val="00C7742F"/>
    <w:rsid w:val="00C834C4"/>
    <w:rsid w:val="00C83D66"/>
    <w:rsid w:val="00C90B1B"/>
    <w:rsid w:val="00C922ED"/>
    <w:rsid w:val="00C96D7D"/>
    <w:rsid w:val="00CA1646"/>
    <w:rsid w:val="00CA39A2"/>
    <w:rsid w:val="00CA3FF8"/>
    <w:rsid w:val="00CA5EF7"/>
    <w:rsid w:val="00CB16E2"/>
    <w:rsid w:val="00CB2071"/>
    <w:rsid w:val="00CB5F24"/>
    <w:rsid w:val="00CB7CAE"/>
    <w:rsid w:val="00CC091D"/>
    <w:rsid w:val="00CC1ABC"/>
    <w:rsid w:val="00CC20E3"/>
    <w:rsid w:val="00CC236D"/>
    <w:rsid w:val="00CC7AF3"/>
    <w:rsid w:val="00CD0F9F"/>
    <w:rsid w:val="00CE0C09"/>
    <w:rsid w:val="00CE1D0F"/>
    <w:rsid w:val="00CE2229"/>
    <w:rsid w:val="00CE747C"/>
    <w:rsid w:val="00CE792C"/>
    <w:rsid w:val="00CF2316"/>
    <w:rsid w:val="00CF5177"/>
    <w:rsid w:val="00CF67E5"/>
    <w:rsid w:val="00D034C5"/>
    <w:rsid w:val="00D056A9"/>
    <w:rsid w:val="00D106B3"/>
    <w:rsid w:val="00D10974"/>
    <w:rsid w:val="00D131B5"/>
    <w:rsid w:val="00D1667A"/>
    <w:rsid w:val="00D17E16"/>
    <w:rsid w:val="00D20489"/>
    <w:rsid w:val="00D21594"/>
    <w:rsid w:val="00D21A8B"/>
    <w:rsid w:val="00D23791"/>
    <w:rsid w:val="00D268CB"/>
    <w:rsid w:val="00D311C0"/>
    <w:rsid w:val="00D3799F"/>
    <w:rsid w:val="00D416E2"/>
    <w:rsid w:val="00D44949"/>
    <w:rsid w:val="00D453C2"/>
    <w:rsid w:val="00D46826"/>
    <w:rsid w:val="00D469A9"/>
    <w:rsid w:val="00D5024D"/>
    <w:rsid w:val="00D516EA"/>
    <w:rsid w:val="00D63B81"/>
    <w:rsid w:val="00D65345"/>
    <w:rsid w:val="00D66E7C"/>
    <w:rsid w:val="00D70581"/>
    <w:rsid w:val="00D71D82"/>
    <w:rsid w:val="00D73157"/>
    <w:rsid w:val="00D75E17"/>
    <w:rsid w:val="00D76263"/>
    <w:rsid w:val="00D763C6"/>
    <w:rsid w:val="00D92074"/>
    <w:rsid w:val="00D93C4B"/>
    <w:rsid w:val="00D96999"/>
    <w:rsid w:val="00DA3D5C"/>
    <w:rsid w:val="00DA48CC"/>
    <w:rsid w:val="00DB62BE"/>
    <w:rsid w:val="00DC0479"/>
    <w:rsid w:val="00DC0EAA"/>
    <w:rsid w:val="00DC365D"/>
    <w:rsid w:val="00DC382D"/>
    <w:rsid w:val="00DC3CF9"/>
    <w:rsid w:val="00DC746B"/>
    <w:rsid w:val="00DE2F96"/>
    <w:rsid w:val="00DE6552"/>
    <w:rsid w:val="00DE7D9B"/>
    <w:rsid w:val="00DF251E"/>
    <w:rsid w:val="00DF396B"/>
    <w:rsid w:val="00DF7025"/>
    <w:rsid w:val="00E036DF"/>
    <w:rsid w:val="00E0629E"/>
    <w:rsid w:val="00E23721"/>
    <w:rsid w:val="00E26D2D"/>
    <w:rsid w:val="00E31108"/>
    <w:rsid w:val="00E31540"/>
    <w:rsid w:val="00E33DD6"/>
    <w:rsid w:val="00E33EEB"/>
    <w:rsid w:val="00E342D7"/>
    <w:rsid w:val="00E34DDA"/>
    <w:rsid w:val="00E40E0E"/>
    <w:rsid w:val="00E44B25"/>
    <w:rsid w:val="00E5359F"/>
    <w:rsid w:val="00E54784"/>
    <w:rsid w:val="00E56BF7"/>
    <w:rsid w:val="00E57369"/>
    <w:rsid w:val="00E6359F"/>
    <w:rsid w:val="00E64E19"/>
    <w:rsid w:val="00E6531C"/>
    <w:rsid w:val="00E65E4E"/>
    <w:rsid w:val="00E679EE"/>
    <w:rsid w:val="00E7167D"/>
    <w:rsid w:val="00E71D13"/>
    <w:rsid w:val="00E725F8"/>
    <w:rsid w:val="00E838EA"/>
    <w:rsid w:val="00E866F9"/>
    <w:rsid w:val="00E8679D"/>
    <w:rsid w:val="00E90AAB"/>
    <w:rsid w:val="00E9268C"/>
    <w:rsid w:val="00EA299D"/>
    <w:rsid w:val="00EA3170"/>
    <w:rsid w:val="00EB09E0"/>
    <w:rsid w:val="00EB0CFD"/>
    <w:rsid w:val="00EB15CC"/>
    <w:rsid w:val="00EC2FA6"/>
    <w:rsid w:val="00EC3F90"/>
    <w:rsid w:val="00EC7947"/>
    <w:rsid w:val="00ED6614"/>
    <w:rsid w:val="00ED6E8C"/>
    <w:rsid w:val="00ED776E"/>
    <w:rsid w:val="00ED7C9D"/>
    <w:rsid w:val="00EE5C68"/>
    <w:rsid w:val="00EF3ABF"/>
    <w:rsid w:val="00EF4166"/>
    <w:rsid w:val="00EF4C21"/>
    <w:rsid w:val="00EF7593"/>
    <w:rsid w:val="00EF7CCA"/>
    <w:rsid w:val="00F026AD"/>
    <w:rsid w:val="00F04D52"/>
    <w:rsid w:val="00F0767E"/>
    <w:rsid w:val="00F11DE1"/>
    <w:rsid w:val="00F122CA"/>
    <w:rsid w:val="00F13269"/>
    <w:rsid w:val="00F16202"/>
    <w:rsid w:val="00F172A6"/>
    <w:rsid w:val="00F175E8"/>
    <w:rsid w:val="00F20601"/>
    <w:rsid w:val="00F21170"/>
    <w:rsid w:val="00F27244"/>
    <w:rsid w:val="00F306FC"/>
    <w:rsid w:val="00F34450"/>
    <w:rsid w:val="00F35B60"/>
    <w:rsid w:val="00F35DE6"/>
    <w:rsid w:val="00F427B8"/>
    <w:rsid w:val="00F61AF0"/>
    <w:rsid w:val="00F622F1"/>
    <w:rsid w:val="00F62A8A"/>
    <w:rsid w:val="00F67A8A"/>
    <w:rsid w:val="00F70D8B"/>
    <w:rsid w:val="00F71FE8"/>
    <w:rsid w:val="00F73F14"/>
    <w:rsid w:val="00F741DC"/>
    <w:rsid w:val="00F74397"/>
    <w:rsid w:val="00F76D50"/>
    <w:rsid w:val="00F77F5F"/>
    <w:rsid w:val="00F84A0B"/>
    <w:rsid w:val="00F862DD"/>
    <w:rsid w:val="00F90F00"/>
    <w:rsid w:val="00F95D20"/>
    <w:rsid w:val="00F96E2A"/>
    <w:rsid w:val="00FA2862"/>
    <w:rsid w:val="00FA7B74"/>
    <w:rsid w:val="00FB446F"/>
    <w:rsid w:val="00FC3363"/>
    <w:rsid w:val="00FC609E"/>
    <w:rsid w:val="00FD15FD"/>
    <w:rsid w:val="00FE1B18"/>
    <w:rsid w:val="00FE2CF4"/>
    <w:rsid w:val="00FE30CB"/>
    <w:rsid w:val="00FE43A8"/>
    <w:rsid w:val="00FE48CD"/>
    <w:rsid w:val="00FE7C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2BEF10"/>
  <w15:docId w15:val="{5DB654B6-8FD7-461B-B13F-B25CCBA5D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C02"/>
    <w:rPr>
      <w:sz w:val="24"/>
      <w:szCs w:val="24"/>
    </w:rPr>
  </w:style>
  <w:style w:type="paragraph" w:styleId="Titre1">
    <w:name w:val="heading 1"/>
    <w:basedOn w:val="Normal"/>
    <w:next w:val="Normal"/>
    <w:qFormat/>
    <w:rsid w:val="00B90C02"/>
    <w:pPr>
      <w:keepNext/>
      <w:jc w:val="center"/>
      <w:outlineLvl w:val="0"/>
    </w:pPr>
    <w:rPr>
      <w:b/>
      <w:bCs/>
    </w:rPr>
  </w:style>
  <w:style w:type="paragraph" w:styleId="Titre2">
    <w:name w:val="heading 2"/>
    <w:basedOn w:val="Normal"/>
    <w:next w:val="Normal"/>
    <w:link w:val="Titre2Car"/>
    <w:qFormat/>
    <w:rsid w:val="00B90C02"/>
    <w:pPr>
      <w:keepNext/>
      <w:outlineLvl w:val="1"/>
    </w:pPr>
    <w:rPr>
      <w:rFonts w:ascii="Arial" w:hAnsi="Arial"/>
      <w:b/>
      <w:bCs/>
    </w:rPr>
  </w:style>
  <w:style w:type="paragraph" w:styleId="Titre3">
    <w:name w:val="heading 3"/>
    <w:basedOn w:val="Normal"/>
    <w:next w:val="Normal"/>
    <w:qFormat/>
    <w:rsid w:val="00B90C02"/>
    <w:pPr>
      <w:keepNext/>
      <w:outlineLvl w:val="2"/>
    </w:pPr>
    <w:rPr>
      <w:rFonts w:ascii="Arial" w:hAnsi="Arial" w:cs="Arial"/>
      <w:b/>
      <w:bCs/>
      <w:u w:val="single"/>
    </w:rPr>
  </w:style>
  <w:style w:type="paragraph" w:styleId="Titre4">
    <w:name w:val="heading 4"/>
    <w:basedOn w:val="Normal"/>
    <w:next w:val="Normal"/>
    <w:qFormat/>
    <w:rsid w:val="00B90C02"/>
    <w:pPr>
      <w:keepNext/>
      <w:ind w:left="7200"/>
      <w:outlineLvl w:val="3"/>
    </w:pPr>
    <w:rPr>
      <w:rFonts w:ascii="Arial" w:hAnsi="Arial" w:cs="Arial"/>
      <w:b/>
      <w:bCs/>
      <w:sz w:val="20"/>
    </w:rPr>
  </w:style>
  <w:style w:type="paragraph" w:styleId="Titre5">
    <w:name w:val="heading 5"/>
    <w:basedOn w:val="Normal"/>
    <w:next w:val="Normal"/>
    <w:qFormat/>
    <w:rsid w:val="00B90C02"/>
    <w:pPr>
      <w:keepNext/>
      <w:outlineLvl w:val="4"/>
    </w:pPr>
    <w:rPr>
      <w:rFonts w:ascii="Arial" w:hAnsi="Arial" w:cs="Arial"/>
      <w:b/>
      <w:bCs/>
      <w:sz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B90C02"/>
    <w:rPr>
      <w:rFonts w:ascii="Arial" w:hAnsi="Arial" w:cs="Arial"/>
      <w:b/>
      <w:bCs/>
      <w:i/>
      <w:iCs/>
      <w:sz w:val="20"/>
    </w:rPr>
  </w:style>
  <w:style w:type="paragraph" w:styleId="Retraitcorpsdetexte">
    <w:name w:val="Body Text Indent"/>
    <w:basedOn w:val="Normal"/>
    <w:rsid w:val="00B90C02"/>
    <w:pPr>
      <w:ind w:left="360"/>
    </w:pPr>
    <w:rPr>
      <w:rFonts w:ascii="Arial" w:hAnsi="Arial" w:cs="Arial"/>
    </w:rPr>
  </w:style>
  <w:style w:type="paragraph" w:styleId="Corpsdetexte2">
    <w:name w:val="Body Text 2"/>
    <w:basedOn w:val="Normal"/>
    <w:rsid w:val="00B90C02"/>
    <w:pPr>
      <w:jc w:val="both"/>
    </w:pPr>
  </w:style>
  <w:style w:type="paragraph" w:styleId="Notedebasdepage">
    <w:name w:val="footnote text"/>
    <w:basedOn w:val="Normal"/>
    <w:semiHidden/>
    <w:rsid w:val="00B90C02"/>
    <w:rPr>
      <w:sz w:val="20"/>
      <w:szCs w:val="20"/>
    </w:rPr>
  </w:style>
  <w:style w:type="character" w:styleId="Appelnotedebasdep">
    <w:name w:val="footnote reference"/>
    <w:semiHidden/>
    <w:rsid w:val="00B90C02"/>
    <w:rPr>
      <w:vertAlign w:val="superscript"/>
    </w:rPr>
  </w:style>
  <w:style w:type="paragraph" w:styleId="En-tte">
    <w:name w:val="header"/>
    <w:basedOn w:val="Normal"/>
    <w:rsid w:val="00B90C02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rsid w:val="00B90C02"/>
    <w:pPr>
      <w:tabs>
        <w:tab w:val="center" w:pos="4536"/>
        <w:tab w:val="right" w:pos="9072"/>
      </w:tabs>
    </w:pPr>
  </w:style>
  <w:style w:type="character" w:styleId="Numrodepage">
    <w:name w:val="page number"/>
    <w:basedOn w:val="Policepardfaut"/>
    <w:rsid w:val="00B90C02"/>
  </w:style>
  <w:style w:type="paragraph" w:styleId="Textedebulles">
    <w:name w:val="Balloon Text"/>
    <w:basedOn w:val="Normal"/>
    <w:semiHidden/>
    <w:rsid w:val="004E1882"/>
    <w:rPr>
      <w:rFonts w:ascii="Tahoma" w:hAnsi="Tahoma" w:cs="Tahoma"/>
      <w:sz w:val="16"/>
      <w:szCs w:val="16"/>
    </w:rPr>
  </w:style>
  <w:style w:type="character" w:customStyle="1" w:styleId="Titre2Car">
    <w:name w:val="Titre 2 Car"/>
    <w:link w:val="Titre2"/>
    <w:rsid w:val="00097014"/>
    <w:rPr>
      <w:rFonts w:ascii="Arial" w:hAnsi="Arial" w:cs="Arial"/>
      <w:b/>
      <w:bCs/>
      <w:sz w:val="24"/>
      <w:szCs w:val="24"/>
    </w:rPr>
  </w:style>
  <w:style w:type="table" w:styleId="Grilledutableau">
    <w:name w:val="Table Grid"/>
    <w:basedOn w:val="TableauNormal"/>
    <w:rsid w:val="000B01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ieddepageCar">
    <w:name w:val="Pied de page Car"/>
    <w:basedOn w:val="Policepardfaut"/>
    <w:link w:val="Pieddepage"/>
    <w:rsid w:val="002C06C9"/>
    <w:rPr>
      <w:sz w:val="24"/>
      <w:szCs w:val="24"/>
      <w:lang w:val="fr-FR" w:eastAsia="fr-FR"/>
    </w:rPr>
  </w:style>
  <w:style w:type="character" w:styleId="lev">
    <w:name w:val="Strong"/>
    <w:basedOn w:val="Policepardfaut"/>
    <w:qFormat/>
    <w:rsid w:val="00CD0F9F"/>
    <w:rPr>
      <w:b/>
      <w:bCs/>
    </w:rPr>
  </w:style>
  <w:style w:type="paragraph" w:styleId="Paragraphedeliste">
    <w:name w:val="List Paragraph"/>
    <w:basedOn w:val="Normal"/>
    <w:uiPriority w:val="34"/>
    <w:qFormat/>
    <w:rsid w:val="004B25D0"/>
    <w:pPr>
      <w:ind w:left="720"/>
      <w:contextualSpacing/>
    </w:pPr>
  </w:style>
  <w:style w:type="character" w:styleId="Lienhypertexte">
    <w:name w:val="Hyperlink"/>
    <w:basedOn w:val="Policepardfaut"/>
    <w:rsid w:val="00B14B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6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22FBA-F1D6-4CE6-BA9A-F8BB627B0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5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dii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ukh</dc:creator>
  <cp:lastModifiedBy>L.LOUMAID</cp:lastModifiedBy>
  <cp:revision>26</cp:revision>
  <cp:lastPrinted>2020-03-04T12:59:00Z</cp:lastPrinted>
  <dcterms:created xsi:type="dcterms:W3CDTF">2021-12-15T13:05:00Z</dcterms:created>
  <dcterms:modified xsi:type="dcterms:W3CDTF">2021-12-21T13:30:00Z</dcterms:modified>
</cp:coreProperties>
</file>